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6A4C1C" w14:textId="5A78A829" w:rsidR="003876CD" w:rsidRPr="009300D2" w:rsidRDefault="00F11A57" w:rsidP="00052BCD">
      <w:pPr>
        <w:pStyle w:val="BodyText"/>
        <w:tabs>
          <w:tab w:val="left" w:pos="16018"/>
        </w:tabs>
        <w:kinsoku w:val="0"/>
        <w:overflowPunct w:val="0"/>
        <w:spacing w:before="8"/>
        <w:rPr>
          <w:rFonts w:ascii="Times New Roman" w:hAnsi="Times New Roman" w:cs="Times New Roman"/>
          <w:sz w:val="17"/>
          <w:szCs w:val="17"/>
        </w:rPr>
      </w:pPr>
      <w:r w:rsidRPr="009300D2">
        <w:rPr>
          <w:noProof/>
        </w:rPr>
        <mc:AlternateContent>
          <mc:Choice Requires="wps">
            <w:drawing>
              <wp:anchor distT="0" distB="0" distL="114300" distR="114300" simplePos="0" relativeHeight="251658242" behindDoc="1" locked="0" layoutInCell="0" allowOverlap="1" wp14:anchorId="69D89DCF" wp14:editId="4E16C461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10744835" cy="1202690"/>
                <wp:effectExtent l="0" t="0" r="0" b="0"/>
                <wp:wrapNone/>
                <wp:docPr id="7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744835" cy="1202690"/>
                        </a:xfrm>
                        <a:custGeom>
                          <a:avLst/>
                          <a:gdLst>
                            <a:gd name="T0" fmla="*/ 16821 w 16821"/>
                            <a:gd name="T1" fmla="*/ 0 h 1894"/>
                            <a:gd name="T2" fmla="*/ 0 w 16821"/>
                            <a:gd name="T3" fmla="*/ 0 h 1894"/>
                            <a:gd name="T4" fmla="*/ 0 w 16821"/>
                            <a:gd name="T5" fmla="*/ 1893 h 1894"/>
                            <a:gd name="T6" fmla="*/ 10639 w 16821"/>
                            <a:gd name="T7" fmla="*/ 1893 h 1894"/>
                            <a:gd name="T8" fmla="*/ 10721 w 16821"/>
                            <a:gd name="T9" fmla="*/ 1891 h 1894"/>
                            <a:gd name="T10" fmla="*/ 10803 w 16821"/>
                            <a:gd name="T11" fmla="*/ 1886 h 1894"/>
                            <a:gd name="T12" fmla="*/ 10885 w 16821"/>
                            <a:gd name="T13" fmla="*/ 1878 h 1894"/>
                            <a:gd name="T14" fmla="*/ 10966 w 16821"/>
                            <a:gd name="T15" fmla="*/ 1866 h 1894"/>
                            <a:gd name="T16" fmla="*/ 11046 w 16821"/>
                            <a:gd name="T17" fmla="*/ 1851 h 1894"/>
                            <a:gd name="T18" fmla="*/ 11126 w 16821"/>
                            <a:gd name="T19" fmla="*/ 1833 h 1894"/>
                            <a:gd name="T20" fmla="*/ 11205 w 16821"/>
                            <a:gd name="T21" fmla="*/ 1812 h 1894"/>
                            <a:gd name="T22" fmla="*/ 11283 w 16821"/>
                            <a:gd name="T23" fmla="*/ 1788 h 1894"/>
                            <a:gd name="T24" fmla="*/ 11360 w 16821"/>
                            <a:gd name="T25" fmla="*/ 1760 h 1894"/>
                            <a:gd name="T26" fmla="*/ 11435 w 16821"/>
                            <a:gd name="T27" fmla="*/ 1729 h 1894"/>
                            <a:gd name="T28" fmla="*/ 11510 w 16821"/>
                            <a:gd name="T29" fmla="*/ 1696 h 1894"/>
                            <a:gd name="T30" fmla="*/ 11584 w 16821"/>
                            <a:gd name="T31" fmla="*/ 1659 h 1894"/>
                            <a:gd name="T32" fmla="*/ 11656 w 16821"/>
                            <a:gd name="T33" fmla="*/ 1619 h 1894"/>
                            <a:gd name="T34" fmla="*/ 12204 w 16821"/>
                            <a:gd name="T35" fmla="*/ 1300 h 1894"/>
                            <a:gd name="T36" fmla="*/ 12275 w 16821"/>
                            <a:gd name="T37" fmla="*/ 1260 h 1894"/>
                            <a:gd name="T38" fmla="*/ 12348 w 16821"/>
                            <a:gd name="T39" fmla="*/ 1223 h 1894"/>
                            <a:gd name="T40" fmla="*/ 12421 w 16821"/>
                            <a:gd name="T41" fmla="*/ 1188 h 1894"/>
                            <a:gd name="T42" fmla="*/ 12495 w 16821"/>
                            <a:gd name="T43" fmla="*/ 1155 h 1894"/>
                            <a:gd name="T44" fmla="*/ 12570 w 16821"/>
                            <a:gd name="T45" fmla="*/ 1124 h 1894"/>
                            <a:gd name="T46" fmla="*/ 12646 w 16821"/>
                            <a:gd name="T47" fmla="*/ 1096 h 1894"/>
                            <a:gd name="T48" fmla="*/ 12722 w 16821"/>
                            <a:gd name="T49" fmla="*/ 1070 h 1894"/>
                            <a:gd name="T50" fmla="*/ 12800 w 16821"/>
                            <a:gd name="T51" fmla="*/ 1047 h 1894"/>
                            <a:gd name="T52" fmla="*/ 12878 w 16821"/>
                            <a:gd name="T53" fmla="*/ 1026 h 1894"/>
                            <a:gd name="T54" fmla="*/ 12956 w 16821"/>
                            <a:gd name="T55" fmla="*/ 1007 h 1894"/>
                            <a:gd name="T56" fmla="*/ 13036 w 16821"/>
                            <a:gd name="T57" fmla="*/ 991 h 1894"/>
                            <a:gd name="T58" fmla="*/ 13115 w 16821"/>
                            <a:gd name="T59" fmla="*/ 977 h 1894"/>
                            <a:gd name="T60" fmla="*/ 13196 w 16821"/>
                            <a:gd name="T61" fmla="*/ 966 h 1894"/>
                            <a:gd name="T62" fmla="*/ 13276 w 16821"/>
                            <a:gd name="T63" fmla="*/ 957 h 1894"/>
                            <a:gd name="T64" fmla="*/ 13357 w 16821"/>
                            <a:gd name="T65" fmla="*/ 951 h 1894"/>
                            <a:gd name="T66" fmla="*/ 13438 w 16821"/>
                            <a:gd name="T67" fmla="*/ 947 h 1894"/>
                            <a:gd name="T68" fmla="*/ 13520 w 16821"/>
                            <a:gd name="T69" fmla="*/ 946 h 1894"/>
                            <a:gd name="T70" fmla="*/ 16821 w 16821"/>
                            <a:gd name="T71" fmla="*/ 946 h 1894"/>
                            <a:gd name="T72" fmla="*/ 16821 w 16821"/>
                            <a:gd name="T73" fmla="*/ 0 h 189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16821" h="1894">
                              <a:moveTo>
                                <a:pt x="16821" y="0"/>
                              </a:moveTo>
                              <a:lnTo>
                                <a:pt x="0" y="0"/>
                              </a:lnTo>
                              <a:lnTo>
                                <a:pt x="0" y="1893"/>
                              </a:lnTo>
                              <a:lnTo>
                                <a:pt x="10639" y="1893"/>
                              </a:lnTo>
                              <a:lnTo>
                                <a:pt x="10721" y="1891"/>
                              </a:lnTo>
                              <a:lnTo>
                                <a:pt x="10803" y="1886"/>
                              </a:lnTo>
                              <a:lnTo>
                                <a:pt x="10885" y="1878"/>
                              </a:lnTo>
                              <a:lnTo>
                                <a:pt x="10966" y="1866"/>
                              </a:lnTo>
                              <a:lnTo>
                                <a:pt x="11046" y="1851"/>
                              </a:lnTo>
                              <a:lnTo>
                                <a:pt x="11126" y="1833"/>
                              </a:lnTo>
                              <a:lnTo>
                                <a:pt x="11205" y="1812"/>
                              </a:lnTo>
                              <a:lnTo>
                                <a:pt x="11283" y="1788"/>
                              </a:lnTo>
                              <a:lnTo>
                                <a:pt x="11360" y="1760"/>
                              </a:lnTo>
                              <a:lnTo>
                                <a:pt x="11435" y="1729"/>
                              </a:lnTo>
                              <a:lnTo>
                                <a:pt x="11510" y="1696"/>
                              </a:lnTo>
                              <a:lnTo>
                                <a:pt x="11584" y="1659"/>
                              </a:lnTo>
                              <a:lnTo>
                                <a:pt x="11656" y="1619"/>
                              </a:lnTo>
                              <a:lnTo>
                                <a:pt x="12204" y="1300"/>
                              </a:lnTo>
                              <a:lnTo>
                                <a:pt x="12275" y="1260"/>
                              </a:lnTo>
                              <a:lnTo>
                                <a:pt x="12348" y="1223"/>
                              </a:lnTo>
                              <a:lnTo>
                                <a:pt x="12421" y="1188"/>
                              </a:lnTo>
                              <a:lnTo>
                                <a:pt x="12495" y="1155"/>
                              </a:lnTo>
                              <a:lnTo>
                                <a:pt x="12570" y="1124"/>
                              </a:lnTo>
                              <a:lnTo>
                                <a:pt x="12646" y="1096"/>
                              </a:lnTo>
                              <a:lnTo>
                                <a:pt x="12722" y="1070"/>
                              </a:lnTo>
                              <a:lnTo>
                                <a:pt x="12800" y="1047"/>
                              </a:lnTo>
                              <a:lnTo>
                                <a:pt x="12878" y="1026"/>
                              </a:lnTo>
                              <a:lnTo>
                                <a:pt x="12956" y="1007"/>
                              </a:lnTo>
                              <a:lnTo>
                                <a:pt x="13036" y="991"/>
                              </a:lnTo>
                              <a:lnTo>
                                <a:pt x="13115" y="977"/>
                              </a:lnTo>
                              <a:lnTo>
                                <a:pt x="13196" y="966"/>
                              </a:lnTo>
                              <a:lnTo>
                                <a:pt x="13276" y="957"/>
                              </a:lnTo>
                              <a:lnTo>
                                <a:pt x="13357" y="951"/>
                              </a:lnTo>
                              <a:lnTo>
                                <a:pt x="13438" y="947"/>
                              </a:lnTo>
                              <a:lnTo>
                                <a:pt x="13520" y="946"/>
                              </a:lnTo>
                              <a:lnTo>
                                <a:pt x="16821" y="946"/>
                              </a:lnTo>
                              <a:lnTo>
                                <a:pt x="1682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9263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BB5F94" id="Freeform 5" o:spid="_x0000_s1026" style="position:absolute;margin-left:0;margin-top:0;width:846.05pt;height:94.7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6821,18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" o:allowincell="f" path="m16821,l,,,1893r10639,l10721,1891r82,-5l10885,1878r81,-12l11046,1851r80,-18l11205,1812r78,-24l11360,1760r75,-31l11510,1696r74,-37l11656,1619r548,-319l12275,1260r73,-37l12421,1188r74,-33l12570,1124r76,-28l12722,1070r78,-23l12878,1026r78,-19l13036,991r79,-14l13196,966r80,-9l13357,951r81,-4l13520,946r3301,l16821,xe" fillcolor="#d92631" stroked="f">
                <v:path arrowok="t" o:connecttype="custom" o:connectlocs="10744835,0;0,0;0,1202055;6795928,1202055;6848307,1200785;6900687,1197610;6953066,1192530;7004807,1184910;7055909,1175385;7107011,1163955;7157474,1150620;7207299,1135380;7256484,1117600;7304393,1097915;7352301,1076960;7399570,1053465;7445562,1028065;7795611,825500;7840964,800100;7887594,776605;7934225,754380;7981494,733425;8029402,713740;8077949,695960;8126496,679450;8176321,664845;8226145,651510;8275969,639445;8327071,629285;8377535,620395;8429275,613410;8480377,607695;8532118,603885;8583859,601345;8636239,600710;10744835,600710;10744835,0" o:connectangles="0,0,0,0,0,0,0,0,0,0,0,0,0,0,0,0,0,0,0,0,0,0,0,0,0,0,0,0,0,0,0,0,0,0,0,0,0"/>
                <w10:wrap anchorx="page" anchory="page"/>
              </v:shape>
            </w:pict>
          </mc:Fallback>
        </mc:AlternateContent>
      </w:r>
      <w:r w:rsidRPr="009300D2">
        <w:rPr>
          <w:noProof/>
        </w:rPr>
        <w:drawing>
          <wp:anchor distT="0" distB="0" distL="114300" distR="114300" simplePos="0" relativeHeight="251658244" behindDoc="0" locked="0" layoutInCell="0" allowOverlap="1" wp14:anchorId="362B00B1" wp14:editId="0A4DC01D">
            <wp:simplePos x="0" y="0"/>
            <wp:positionH relativeFrom="page">
              <wp:posOffset>8722360</wp:posOffset>
            </wp:positionH>
            <wp:positionV relativeFrom="page">
              <wp:posOffset>0</wp:posOffset>
            </wp:positionV>
            <wp:extent cx="1676400" cy="107950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07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F6AE27" w14:textId="3FF133C2" w:rsidR="003876CD" w:rsidRPr="009300D2" w:rsidRDefault="00F11A57">
      <w:pPr>
        <w:pStyle w:val="Title"/>
        <w:kinsoku w:val="0"/>
        <w:overflowPunct w:val="0"/>
        <w:spacing w:before="84"/>
        <w:rPr>
          <w:color w:val="FFFFFF"/>
        </w:rPr>
      </w:pPr>
      <w:r w:rsidRPr="009300D2">
        <w:rPr>
          <w:noProof/>
        </w:rPr>
        <mc:AlternateContent>
          <mc:Choice Requires="wps">
            <w:drawing>
              <wp:anchor distT="0" distB="0" distL="114300" distR="114300" simplePos="0" relativeHeight="251658241" behindDoc="1" locked="0" layoutInCell="0" allowOverlap="1" wp14:anchorId="2AC64EC2" wp14:editId="0858563E">
                <wp:simplePos x="0" y="0"/>
                <wp:positionH relativeFrom="page">
                  <wp:posOffset>7050405</wp:posOffset>
                </wp:positionH>
                <wp:positionV relativeFrom="page">
                  <wp:posOffset>452755</wp:posOffset>
                </wp:positionV>
                <wp:extent cx="3694430" cy="536575"/>
                <wp:effectExtent l="0" t="0" r="0" b="0"/>
                <wp:wrapNone/>
                <wp:docPr id="5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694430" cy="536575"/>
                        </a:xfrm>
                        <a:custGeom>
                          <a:avLst/>
                          <a:gdLst>
                            <a:gd name="T0" fmla="*/ 5716 w 5717"/>
                            <a:gd name="T1" fmla="*/ 0 h 845"/>
                            <a:gd name="T2" fmla="*/ 0 w 5717"/>
                            <a:gd name="T3" fmla="*/ 0 h 845"/>
                            <a:gd name="T4" fmla="*/ 0 w 5717"/>
                            <a:gd name="T5" fmla="*/ 844 h 845"/>
                            <a:gd name="T6" fmla="*/ 5716 w 5717"/>
                            <a:gd name="T7" fmla="*/ 844 h 845"/>
                            <a:gd name="T8" fmla="*/ 5716 w 5717"/>
                            <a:gd name="T9" fmla="*/ 0 h 84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717" h="845">
                              <a:moveTo>
                                <a:pt x="5716" y="0"/>
                              </a:moveTo>
                              <a:lnTo>
                                <a:pt x="0" y="0"/>
                              </a:lnTo>
                              <a:lnTo>
                                <a:pt x="0" y="844"/>
                              </a:lnTo>
                              <a:lnTo>
                                <a:pt x="5716" y="844"/>
                              </a:lnTo>
                              <a:lnTo>
                                <a:pt x="571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2DDCB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838F10" id="Freeform 7" o:spid="_x0000_s1026" style="position:absolute;margin-left:555.15pt;margin-top:35.65pt;width:290.9pt;height:42.2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5717,8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" o:allowincell="f" path="m5716,l,,,844r5716,l5716,xe" fillcolor="#e2ddcb" stroked="f">
                <v:path arrowok="t" o:connecttype="custom" o:connectlocs="3693784,0;0,0;0,535940;3693784,535940;3693784,0" o:connectangles="0,0,0,0,0"/>
                <w10:wrap anchorx="page" anchory="page"/>
              </v:shape>
            </w:pict>
          </mc:Fallback>
        </mc:AlternateContent>
      </w:r>
      <w:r w:rsidR="003876CD" w:rsidRPr="009300D2">
        <w:rPr>
          <w:color w:val="FFFFFF"/>
        </w:rPr>
        <w:t>NOTICE</w:t>
      </w:r>
    </w:p>
    <w:p w14:paraId="5A840228" w14:textId="196C17CF" w:rsidR="003876CD" w:rsidRPr="009300D2" w:rsidRDefault="00F11A57" w:rsidP="00F11A57">
      <w:pPr>
        <w:pStyle w:val="Title"/>
        <w:tabs>
          <w:tab w:val="left" w:pos="12945"/>
        </w:tabs>
        <w:kinsoku w:val="0"/>
        <w:overflowPunct w:val="0"/>
        <w:rPr>
          <w:color w:val="FFFFFF"/>
        </w:rPr>
      </w:pPr>
      <w:r w:rsidRPr="009300D2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14C834C2" wp14:editId="5E951C50">
                <wp:simplePos x="0" y="0"/>
                <wp:positionH relativeFrom="page">
                  <wp:posOffset>5345430</wp:posOffset>
                </wp:positionH>
                <wp:positionV relativeFrom="paragraph">
                  <wp:posOffset>722630</wp:posOffset>
                </wp:positionV>
                <wp:extent cx="635" cy="6223000"/>
                <wp:effectExtent l="0" t="0" r="0" b="0"/>
                <wp:wrapNone/>
                <wp:docPr id="4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5" cy="6223000"/>
                        </a:xfrm>
                        <a:custGeom>
                          <a:avLst/>
                          <a:gdLst>
                            <a:gd name="T0" fmla="*/ 0 w 1"/>
                            <a:gd name="T1" fmla="*/ 0 h 9800"/>
                            <a:gd name="T2" fmla="*/ 0 w 1"/>
                            <a:gd name="T3" fmla="*/ 9799 h 98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" h="9800">
                              <a:moveTo>
                                <a:pt x="0" y="0"/>
                              </a:moveTo>
                              <a:lnTo>
                                <a:pt x="0" y="9799"/>
                              </a:lnTo>
                            </a:path>
                          </a:pathLst>
                        </a:custGeom>
                        <a:noFill/>
                        <a:ln w="254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75F5846C" id="Freeform 8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420.9pt,56.9pt,420.9pt,546.85pt" coordsize="1,9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" o:allowincell="f" filled="f" strokecolor="#231f20" strokeweight="2pt">
                <v:path arrowok="t" o:connecttype="custom" o:connectlocs="0,0;0,6222365" o:connectangles="0,0"/>
                <w10:wrap anchorx="page"/>
              </v:polyline>
            </w:pict>
          </mc:Fallback>
        </mc:AlternateContent>
      </w:r>
      <w:r w:rsidR="003876CD" w:rsidRPr="009300D2">
        <w:rPr>
          <w:color w:val="FFFFFF"/>
        </w:rPr>
        <w:t>KENNISGEWING</w:t>
      </w:r>
      <w:r w:rsidRPr="009300D2">
        <w:rPr>
          <w:color w:val="FFFFFF"/>
        </w:rPr>
        <w:tab/>
      </w:r>
    </w:p>
    <w:p w14:paraId="498638E4" w14:textId="77777777" w:rsidR="004515B6" w:rsidRPr="009300D2" w:rsidRDefault="004515B6">
      <w:pPr>
        <w:pStyle w:val="BodyText"/>
        <w:kinsoku w:val="0"/>
        <w:overflowPunct w:val="0"/>
        <w:spacing w:before="8"/>
        <w:rPr>
          <w:b/>
          <w:bCs/>
          <w:sz w:val="28"/>
          <w:szCs w:val="28"/>
        </w:rPr>
      </w:pPr>
    </w:p>
    <w:p w14:paraId="432B8C49" w14:textId="60A58904" w:rsidR="004515B6" w:rsidRPr="009300D2" w:rsidRDefault="004515B6">
      <w:pPr>
        <w:pStyle w:val="BodyText"/>
        <w:kinsoku w:val="0"/>
        <w:overflowPunct w:val="0"/>
        <w:spacing w:before="8"/>
        <w:rPr>
          <w:b/>
          <w:bCs/>
          <w:sz w:val="28"/>
          <w:szCs w:val="28"/>
        </w:rPr>
        <w:sectPr w:rsidR="004515B6" w:rsidRPr="009300D2" w:rsidSect="00052BCD">
          <w:type w:val="continuous"/>
          <w:pgSz w:w="16840" w:h="11910" w:orient="landscape"/>
          <w:pgMar w:top="0" w:right="360" w:bottom="0" w:left="340" w:header="720" w:footer="720" w:gutter="0"/>
          <w:cols w:space="720"/>
          <w:noEndnote/>
        </w:sectPr>
      </w:pPr>
    </w:p>
    <w:p w14:paraId="6A100C36" w14:textId="11FB1D24" w:rsidR="007B3552" w:rsidRDefault="00F11A57" w:rsidP="007B3552">
      <w:pPr>
        <w:pStyle w:val="BodyText"/>
        <w:kinsoku w:val="0"/>
        <w:overflowPunct w:val="0"/>
        <w:spacing w:before="98" w:line="249" w:lineRule="auto"/>
        <w:ind w:right="2135"/>
        <w:jc w:val="center"/>
        <w:rPr>
          <w:sz w:val="20"/>
          <w:szCs w:val="20"/>
        </w:rPr>
      </w:pPr>
      <w:r w:rsidRPr="009300D2">
        <w:rPr>
          <w:noProof/>
        </w:rPr>
        <mc:AlternateContent>
          <mc:Choice Requires="wpg">
            <w:drawing>
              <wp:anchor distT="0" distB="0" distL="114300" distR="114300" simplePos="0" relativeHeight="251658243" behindDoc="1" locked="0" layoutInCell="0" allowOverlap="1" wp14:anchorId="1FE9DD39" wp14:editId="20E214EF">
                <wp:simplePos x="0" y="0"/>
                <wp:positionH relativeFrom="column">
                  <wp:posOffset>-215900</wp:posOffset>
                </wp:positionH>
                <wp:positionV relativeFrom="paragraph">
                  <wp:posOffset>-1221740</wp:posOffset>
                </wp:positionV>
                <wp:extent cx="10744835" cy="1202690"/>
                <wp:effectExtent l="0" t="0" r="0" b="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744835" cy="1202690"/>
                          <a:chOff x="0" y="39"/>
                          <a:chExt cx="16821" cy="1894"/>
                        </a:xfrm>
                      </wpg:grpSpPr>
                      <wps:wsp>
                        <wps:cNvPr id="9" name="Freeform 3"/>
                        <wps:cNvSpPr>
                          <a:spLocks/>
                        </wps:cNvSpPr>
                        <wps:spPr bwMode="auto">
                          <a:xfrm>
                            <a:off x="0" y="39"/>
                            <a:ext cx="16821" cy="1894"/>
                          </a:xfrm>
                          <a:custGeom>
                            <a:avLst/>
                            <a:gdLst>
                              <a:gd name="T0" fmla="*/ 13384 w 16821"/>
                              <a:gd name="T1" fmla="*/ 793 h 1894"/>
                              <a:gd name="T2" fmla="*/ 13221 w 16821"/>
                              <a:gd name="T3" fmla="*/ 798 h 1894"/>
                              <a:gd name="T4" fmla="*/ 13060 w 16821"/>
                              <a:gd name="T5" fmla="*/ 813 h 1894"/>
                              <a:gd name="T6" fmla="*/ 12900 w 16821"/>
                              <a:gd name="T7" fmla="*/ 838 h 1894"/>
                              <a:gd name="T8" fmla="*/ 12742 w 16821"/>
                              <a:gd name="T9" fmla="*/ 873 h 1894"/>
                              <a:gd name="T10" fmla="*/ 12586 w 16821"/>
                              <a:gd name="T11" fmla="*/ 917 h 1894"/>
                              <a:gd name="T12" fmla="*/ 12434 w 16821"/>
                              <a:gd name="T13" fmla="*/ 971 h 1894"/>
                              <a:gd name="T14" fmla="*/ 12285 w 16821"/>
                              <a:gd name="T15" fmla="*/ 1034 h 1894"/>
                              <a:gd name="T16" fmla="*/ 12140 w 16821"/>
                              <a:gd name="T17" fmla="*/ 1107 h 1894"/>
                              <a:gd name="T18" fmla="*/ 11520 w 16821"/>
                              <a:gd name="T19" fmla="*/ 1465 h 1894"/>
                              <a:gd name="T20" fmla="*/ 11374 w 16821"/>
                              <a:gd name="T21" fmla="*/ 1542 h 1894"/>
                              <a:gd name="T22" fmla="*/ 11224 w 16821"/>
                              <a:gd name="T23" fmla="*/ 1607 h 1894"/>
                              <a:gd name="T24" fmla="*/ 11069 w 16821"/>
                              <a:gd name="T25" fmla="*/ 1659 h 1894"/>
                              <a:gd name="T26" fmla="*/ 10910 w 16821"/>
                              <a:gd name="T27" fmla="*/ 1698 h 1894"/>
                              <a:gd name="T28" fmla="*/ 10749 w 16821"/>
                              <a:gd name="T29" fmla="*/ 1724 h 1894"/>
                              <a:gd name="T30" fmla="*/ 10585 w 16821"/>
                              <a:gd name="T31" fmla="*/ 1738 h 1894"/>
                              <a:gd name="T32" fmla="*/ 0 w 16821"/>
                              <a:gd name="T33" fmla="*/ 1739 h 1894"/>
                              <a:gd name="T34" fmla="*/ 10639 w 16821"/>
                              <a:gd name="T35" fmla="*/ 1893 h 1894"/>
                              <a:gd name="T36" fmla="*/ 10803 w 16821"/>
                              <a:gd name="T37" fmla="*/ 1886 h 1894"/>
                              <a:gd name="T38" fmla="*/ 10966 w 16821"/>
                              <a:gd name="T39" fmla="*/ 1866 h 1894"/>
                              <a:gd name="T40" fmla="*/ 11126 w 16821"/>
                              <a:gd name="T41" fmla="*/ 1833 h 1894"/>
                              <a:gd name="T42" fmla="*/ 11283 w 16821"/>
                              <a:gd name="T43" fmla="*/ 1788 h 1894"/>
                              <a:gd name="T44" fmla="*/ 11435 w 16821"/>
                              <a:gd name="T45" fmla="*/ 1729 h 1894"/>
                              <a:gd name="T46" fmla="*/ 11583 w 16821"/>
                              <a:gd name="T47" fmla="*/ 1659 h 1894"/>
                              <a:gd name="T48" fmla="*/ 12204 w 16821"/>
                              <a:gd name="T49" fmla="*/ 1300 h 1894"/>
                              <a:gd name="T50" fmla="*/ 12348 w 16821"/>
                              <a:gd name="T51" fmla="*/ 1223 h 1894"/>
                              <a:gd name="T52" fmla="*/ 12495 w 16821"/>
                              <a:gd name="T53" fmla="*/ 1155 h 1894"/>
                              <a:gd name="T54" fmla="*/ 12646 w 16821"/>
                              <a:gd name="T55" fmla="*/ 1096 h 1894"/>
                              <a:gd name="T56" fmla="*/ 12800 w 16821"/>
                              <a:gd name="T57" fmla="*/ 1047 h 1894"/>
                              <a:gd name="T58" fmla="*/ 12956 w 16821"/>
                              <a:gd name="T59" fmla="*/ 1007 h 1894"/>
                              <a:gd name="T60" fmla="*/ 13115 w 16821"/>
                              <a:gd name="T61" fmla="*/ 977 h 1894"/>
                              <a:gd name="T62" fmla="*/ 13276 w 16821"/>
                              <a:gd name="T63" fmla="*/ 957 h 1894"/>
                              <a:gd name="T64" fmla="*/ 13438 w 16821"/>
                              <a:gd name="T65" fmla="*/ 947 h 1894"/>
                              <a:gd name="T66" fmla="*/ 16821 w 16821"/>
                              <a:gd name="T67" fmla="*/ 946 h 189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16821" h="1894">
                                <a:moveTo>
                                  <a:pt x="16821" y="793"/>
                                </a:moveTo>
                                <a:lnTo>
                                  <a:pt x="13384" y="793"/>
                                </a:lnTo>
                                <a:lnTo>
                                  <a:pt x="13302" y="794"/>
                                </a:lnTo>
                                <a:lnTo>
                                  <a:pt x="13221" y="798"/>
                                </a:lnTo>
                                <a:lnTo>
                                  <a:pt x="13140" y="804"/>
                                </a:lnTo>
                                <a:lnTo>
                                  <a:pt x="13060" y="813"/>
                                </a:lnTo>
                                <a:lnTo>
                                  <a:pt x="12979" y="824"/>
                                </a:lnTo>
                                <a:lnTo>
                                  <a:pt x="12900" y="838"/>
                                </a:lnTo>
                                <a:lnTo>
                                  <a:pt x="12820" y="854"/>
                                </a:lnTo>
                                <a:lnTo>
                                  <a:pt x="12742" y="873"/>
                                </a:lnTo>
                                <a:lnTo>
                                  <a:pt x="12664" y="894"/>
                                </a:lnTo>
                                <a:lnTo>
                                  <a:pt x="12586" y="917"/>
                                </a:lnTo>
                                <a:lnTo>
                                  <a:pt x="12510" y="943"/>
                                </a:lnTo>
                                <a:lnTo>
                                  <a:pt x="12434" y="971"/>
                                </a:lnTo>
                                <a:lnTo>
                                  <a:pt x="12359" y="1001"/>
                                </a:lnTo>
                                <a:lnTo>
                                  <a:pt x="12285" y="1034"/>
                                </a:lnTo>
                                <a:lnTo>
                                  <a:pt x="12212" y="1070"/>
                                </a:lnTo>
                                <a:lnTo>
                                  <a:pt x="12140" y="1107"/>
                                </a:lnTo>
                                <a:lnTo>
                                  <a:pt x="12068" y="1147"/>
                                </a:lnTo>
                                <a:lnTo>
                                  <a:pt x="11520" y="1465"/>
                                </a:lnTo>
                                <a:lnTo>
                                  <a:pt x="11448" y="1505"/>
                                </a:lnTo>
                                <a:lnTo>
                                  <a:pt x="11374" y="1542"/>
                                </a:lnTo>
                                <a:lnTo>
                                  <a:pt x="11299" y="1576"/>
                                </a:lnTo>
                                <a:lnTo>
                                  <a:pt x="11224" y="1607"/>
                                </a:lnTo>
                                <a:lnTo>
                                  <a:pt x="11147" y="1634"/>
                                </a:lnTo>
                                <a:lnTo>
                                  <a:pt x="11069" y="1659"/>
                                </a:lnTo>
                                <a:lnTo>
                                  <a:pt x="10990" y="1680"/>
                                </a:lnTo>
                                <a:lnTo>
                                  <a:pt x="10910" y="1698"/>
                                </a:lnTo>
                                <a:lnTo>
                                  <a:pt x="10830" y="1713"/>
                                </a:lnTo>
                                <a:lnTo>
                                  <a:pt x="10749" y="1724"/>
                                </a:lnTo>
                                <a:lnTo>
                                  <a:pt x="10667" y="1733"/>
                                </a:lnTo>
                                <a:lnTo>
                                  <a:pt x="10585" y="1738"/>
                                </a:lnTo>
                                <a:lnTo>
                                  <a:pt x="10503" y="1739"/>
                                </a:lnTo>
                                <a:lnTo>
                                  <a:pt x="0" y="1739"/>
                                </a:lnTo>
                                <a:lnTo>
                                  <a:pt x="0" y="1893"/>
                                </a:lnTo>
                                <a:lnTo>
                                  <a:pt x="10639" y="1893"/>
                                </a:lnTo>
                                <a:lnTo>
                                  <a:pt x="10721" y="1891"/>
                                </a:lnTo>
                                <a:lnTo>
                                  <a:pt x="10803" y="1886"/>
                                </a:lnTo>
                                <a:lnTo>
                                  <a:pt x="10885" y="1878"/>
                                </a:lnTo>
                                <a:lnTo>
                                  <a:pt x="10966" y="1866"/>
                                </a:lnTo>
                                <a:lnTo>
                                  <a:pt x="11046" y="1851"/>
                                </a:lnTo>
                                <a:lnTo>
                                  <a:pt x="11126" y="1833"/>
                                </a:lnTo>
                                <a:lnTo>
                                  <a:pt x="11205" y="1812"/>
                                </a:lnTo>
                                <a:lnTo>
                                  <a:pt x="11283" y="1788"/>
                                </a:lnTo>
                                <a:lnTo>
                                  <a:pt x="11360" y="1760"/>
                                </a:lnTo>
                                <a:lnTo>
                                  <a:pt x="11435" y="1729"/>
                                </a:lnTo>
                                <a:lnTo>
                                  <a:pt x="11510" y="1696"/>
                                </a:lnTo>
                                <a:lnTo>
                                  <a:pt x="11583" y="1659"/>
                                </a:lnTo>
                                <a:lnTo>
                                  <a:pt x="11655" y="1619"/>
                                </a:lnTo>
                                <a:lnTo>
                                  <a:pt x="12204" y="1300"/>
                                </a:lnTo>
                                <a:lnTo>
                                  <a:pt x="12275" y="1260"/>
                                </a:lnTo>
                                <a:lnTo>
                                  <a:pt x="12348" y="1223"/>
                                </a:lnTo>
                                <a:lnTo>
                                  <a:pt x="12421" y="1188"/>
                                </a:lnTo>
                                <a:lnTo>
                                  <a:pt x="12495" y="1155"/>
                                </a:lnTo>
                                <a:lnTo>
                                  <a:pt x="12570" y="1124"/>
                                </a:lnTo>
                                <a:lnTo>
                                  <a:pt x="12646" y="1096"/>
                                </a:lnTo>
                                <a:lnTo>
                                  <a:pt x="12722" y="1070"/>
                                </a:lnTo>
                                <a:lnTo>
                                  <a:pt x="12800" y="1047"/>
                                </a:lnTo>
                                <a:lnTo>
                                  <a:pt x="12878" y="1026"/>
                                </a:lnTo>
                                <a:lnTo>
                                  <a:pt x="12956" y="1007"/>
                                </a:lnTo>
                                <a:lnTo>
                                  <a:pt x="13036" y="991"/>
                                </a:lnTo>
                                <a:lnTo>
                                  <a:pt x="13115" y="977"/>
                                </a:lnTo>
                                <a:lnTo>
                                  <a:pt x="13196" y="966"/>
                                </a:lnTo>
                                <a:lnTo>
                                  <a:pt x="13276" y="957"/>
                                </a:lnTo>
                                <a:lnTo>
                                  <a:pt x="13357" y="951"/>
                                </a:lnTo>
                                <a:lnTo>
                                  <a:pt x="13438" y="947"/>
                                </a:lnTo>
                                <a:lnTo>
                                  <a:pt x="13520" y="946"/>
                                </a:lnTo>
                                <a:lnTo>
                                  <a:pt x="16821" y="946"/>
                                </a:lnTo>
                                <a:lnTo>
                                  <a:pt x="16821" y="79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4"/>
                        <wps:cNvSpPr>
                          <a:spLocks/>
                        </wps:cNvSpPr>
                        <wps:spPr bwMode="auto">
                          <a:xfrm>
                            <a:off x="0" y="39"/>
                            <a:ext cx="16821" cy="1894"/>
                          </a:xfrm>
                          <a:custGeom>
                            <a:avLst/>
                            <a:gdLst>
                              <a:gd name="T0" fmla="*/ 16821 w 16821"/>
                              <a:gd name="T1" fmla="*/ 0 h 1894"/>
                              <a:gd name="T2" fmla="*/ 16814 w 16821"/>
                              <a:gd name="T3" fmla="*/ 0 h 1894"/>
                              <a:gd name="T4" fmla="*/ 16821 w 16821"/>
                              <a:gd name="T5" fmla="*/ 7 h 1894"/>
                              <a:gd name="T6" fmla="*/ 16821 w 16821"/>
                              <a:gd name="T7" fmla="*/ 0 h 189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6821" h="1894">
                                <a:moveTo>
                                  <a:pt x="16821" y="0"/>
                                </a:moveTo>
                                <a:lnTo>
                                  <a:pt x="16814" y="0"/>
                                </a:lnTo>
                                <a:lnTo>
                                  <a:pt x="16821" y="7"/>
                                </a:lnTo>
                                <a:lnTo>
                                  <a:pt x="1682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E151C2" id="Group 2" o:spid="_x0000_s1026" style="position:absolute;margin-left:-17pt;margin-top:-96.2pt;width:846.05pt;height:94.7pt;z-index:-251655168" coordorigin=",39" coordsize="16821,18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" o:allowincell="f">
                <v:shape id="Freeform 3" o:spid="_x0000_s1027" style="position:absolute;top:39;width:16821;height:1894;visibility:visible;mso-wrap-style:square;v-text-anchor:top" coordsize="16821,18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" path="m16821,793r-3437,l13302,794r-81,4l13140,804r-80,9l12979,824r-79,14l12820,854r-78,19l12664,894r-78,23l12510,943r-76,28l12359,1001r-74,33l12212,1070r-72,37l12068,1147r-548,318l11448,1505r-74,37l11299,1576r-75,31l11147,1634r-78,25l10990,1680r-80,18l10830,1713r-81,11l10667,1733r-82,5l10503,1739,,1739r,154l10639,1893r82,-2l10803,1886r82,-8l10966,1866r80,-15l11126,1833r79,-21l11283,1788r77,-28l11435,1729r75,-33l11583,1659r72,-40l12204,1300r71,-40l12348,1223r73,-35l12495,1155r75,-31l12646,1096r76,-26l12800,1047r78,-21l12956,1007r80,-16l13115,977r81,-11l13276,957r81,-6l13438,947r82,-1l16821,946r,-153xe" stroked="f">
                  <v:path arrowok="t" o:connecttype="custom" o:connectlocs="13384,793;13221,798;13060,813;12900,838;12742,873;12586,917;12434,971;12285,1034;12140,1107;11520,1465;11374,1542;11224,1607;11069,1659;10910,1698;10749,1724;10585,1738;0,1739;10639,1893;10803,1886;10966,1866;11126,1833;11283,1788;11435,1729;11583,1659;12204,1300;12348,1223;12495,1155;12646,1096;12800,1047;12956,1007;13115,977;13276,957;13438,947;16821,946" o:connectangles="0,0,0,0,0,0,0,0,0,0,0,0,0,0,0,0,0,0,0,0,0,0,0,0,0,0,0,0,0,0,0,0,0,0"/>
                </v:shape>
                <v:shape id="Freeform 4" o:spid="_x0000_s1028" style="position:absolute;top:39;width:16821;height:1894;visibility:visible;mso-wrap-style:square;v-text-anchor:top" coordsize="16821,18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" path="m16821,r-7,l16821,7r,-7xe" stroked="f">
                  <v:path arrowok="t" o:connecttype="custom" o:connectlocs="16821,0;16814,0;16821,7;16821,0" o:connectangles="0,0,0,0"/>
                </v:shape>
              </v:group>
            </w:pict>
          </mc:Fallback>
        </mc:AlternateContent>
      </w:r>
      <w:r w:rsidR="001503B4" w:rsidRPr="009300D2">
        <w:rPr>
          <w:sz w:val="20"/>
          <w:szCs w:val="20"/>
        </w:rPr>
        <w:t xml:space="preserve">                        </w:t>
      </w:r>
    </w:p>
    <w:p w14:paraId="6AF0823F" w14:textId="77777777" w:rsidR="007B3552" w:rsidRDefault="007B3552" w:rsidP="007B3552">
      <w:pPr>
        <w:pStyle w:val="BodyText"/>
        <w:jc w:val="center"/>
        <w:rPr>
          <w:rFonts w:cstheme="minorHAnsi"/>
          <w:b/>
          <w:bCs/>
        </w:rPr>
      </w:pPr>
      <w:r>
        <w:rPr>
          <w:rFonts w:cstheme="minorHAnsi"/>
          <w:b/>
          <w:bCs/>
        </w:rPr>
        <w:t>GEORGE MUNICIPALITY</w:t>
      </w:r>
    </w:p>
    <w:p w14:paraId="1CFD5325" w14:textId="27C1936A" w:rsidR="007B3552" w:rsidRDefault="007B3552" w:rsidP="007B3552">
      <w:pPr>
        <w:pStyle w:val="BodyText"/>
        <w:jc w:val="center"/>
        <w:rPr>
          <w:rFonts w:cstheme="minorHAnsi"/>
          <w:b/>
          <w:bCs/>
        </w:rPr>
      </w:pPr>
      <w:r>
        <w:rPr>
          <w:rFonts w:cstheme="minorHAnsi"/>
          <w:b/>
          <w:bCs/>
        </w:rPr>
        <w:t>DEVELOPMENT OF A SUSTAINABLE HUMAN SETTLEMENTS PLAN</w:t>
      </w:r>
    </w:p>
    <w:p w14:paraId="459E18D8" w14:textId="77777777" w:rsidR="007B3552" w:rsidRPr="007A7262" w:rsidRDefault="007B3552" w:rsidP="007B3552">
      <w:pPr>
        <w:pStyle w:val="BodyText"/>
        <w:jc w:val="center"/>
        <w:rPr>
          <w:rFonts w:cstheme="minorHAnsi"/>
          <w:b/>
          <w:bCs/>
        </w:rPr>
      </w:pPr>
    </w:p>
    <w:p w14:paraId="0275075C" w14:textId="77777777" w:rsidR="007B3552" w:rsidRDefault="007B3552" w:rsidP="007B3552">
      <w:pPr>
        <w:pStyle w:val="BodyText"/>
        <w:jc w:val="both"/>
        <w:rPr>
          <w:rFonts w:cstheme="minorHAnsi"/>
          <w:szCs w:val="20"/>
        </w:rPr>
      </w:pPr>
      <w:r w:rsidRPr="007A7262">
        <w:rPr>
          <w:rFonts w:cstheme="minorHAnsi"/>
          <w:szCs w:val="20"/>
        </w:rPr>
        <w:t xml:space="preserve">Notice is hereby given </w:t>
      </w:r>
      <w:r>
        <w:rPr>
          <w:rFonts w:cstheme="minorHAnsi"/>
          <w:szCs w:val="20"/>
        </w:rPr>
        <w:t>that the George Municipality is in the process of developing a Sustainable Human Settlements Plan (SHSP) to guide human settlements development in the George municipal area.</w:t>
      </w:r>
      <w:r w:rsidRPr="007A7262">
        <w:rPr>
          <w:rFonts w:cstheme="minorHAnsi"/>
          <w:szCs w:val="20"/>
        </w:rPr>
        <w:t xml:space="preserve"> The public is hereby invited to </w:t>
      </w:r>
      <w:r>
        <w:rPr>
          <w:rFonts w:cstheme="minorHAnsi"/>
          <w:szCs w:val="20"/>
        </w:rPr>
        <w:t xml:space="preserve">inspect the </w:t>
      </w:r>
      <w:r w:rsidRPr="007A7262">
        <w:rPr>
          <w:rFonts w:cstheme="minorHAnsi"/>
          <w:szCs w:val="20"/>
        </w:rPr>
        <w:t xml:space="preserve">draft </w:t>
      </w:r>
      <w:r>
        <w:rPr>
          <w:rFonts w:cstheme="minorHAnsi"/>
          <w:szCs w:val="20"/>
        </w:rPr>
        <w:t xml:space="preserve">George SHSP and </w:t>
      </w:r>
      <w:r w:rsidRPr="007A7262">
        <w:rPr>
          <w:rFonts w:cstheme="minorHAnsi"/>
          <w:szCs w:val="20"/>
        </w:rPr>
        <w:t>submit written representations in respect of the</w:t>
      </w:r>
      <w:r>
        <w:rPr>
          <w:rFonts w:cstheme="minorHAnsi"/>
          <w:szCs w:val="20"/>
        </w:rPr>
        <w:t xml:space="preserve"> plan</w:t>
      </w:r>
      <w:r w:rsidRPr="007A7262">
        <w:rPr>
          <w:rFonts w:cstheme="minorHAnsi"/>
          <w:szCs w:val="20"/>
        </w:rPr>
        <w:t xml:space="preserve"> within </w:t>
      </w:r>
      <w:r>
        <w:rPr>
          <w:rFonts w:cstheme="minorHAnsi"/>
          <w:szCs w:val="20"/>
        </w:rPr>
        <w:t>3</w:t>
      </w:r>
      <w:r w:rsidRPr="007A7262">
        <w:rPr>
          <w:rFonts w:cstheme="minorHAnsi"/>
          <w:szCs w:val="20"/>
        </w:rPr>
        <w:t xml:space="preserve">0 days from </w:t>
      </w:r>
      <w:r>
        <w:rPr>
          <w:rFonts w:cstheme="minorHAnsi"/>
          <w:szCs w:val="20"/>
        </w:rPr>
        <w:t>21 September 2022.</w:t>
      </w:r>
    </w:p>
    <w:p w14:paraId="6C69B513" w14:textId="77777777" w:rsidR="007B3552" w:rsidRDefault="007B3552" w:rsidP="007B3552">
      <w:pPr>
        <w:pStyle w:val="BodyText"/>
        <w:jc w:val="both"/>
        <w:rPr>
          <w:rFonts w:cstheme="minorHAnsi"/>
          <w:szCs w:val="20"/>
        </w:rPr>
      </w:pPr>
    </w:p>
    <w:p w14:paraId="3D6B8370" w14:textId="6EC0F858" w:rsidR="007B3552" w:rsidRDefault="007B3552" w:rsidP="007B3552">
      <w:pPr>
        <w:pStyle w:val="BodyText"/>
        <w:jc w:val="both"/>
        <w:rPr>
          <w:rFonts w:cstheme="minorHAnsi"/>
          <w:szCs w:val="20"/>
        </w:rPr>
      </w:pPr>
      <w:r>
        <w:rPr>
          <w:rFonts w:cstheme="minorHAnsi"/>
          <w:szCs w:val="20"/>
        </w:rPr>
        <w:t xml:space="preserve">The document can be accessed electronically from the Municipality’s website at </w:t>
      </w:r>
      <w:hyperlink r:id="rId8" w:history="1">
        <w:r w:rsidRPr="00B205CE">
          <w:rPr>
            <w:rStyle w:val="Hyperlink"/>
            <w:rFonts w:cstheme="minorHAnsi"/>
            <w:szCs w:val="20"/>
          </w:rPr>
          <w:t>https://www.george.gov.za/planning-and-development-cat/public-notices/planning-and-development/</w:t>
        </w:r>
      </w:hyperlink>
      <w:r>
        <w:rPr>
          <w:rFonts w:cstheme="minorHAnsi"/>
          <w:szCs w:val="20"/>
        </w:rPr>
        <w:t xml:space="preserve">. </w:t>
      </w:r>
    </w:p>
    <w:p w14:paraId="057FC6D2" w14:textId="77777777" w:rsidR="007B3552" w:rsidRDefault="007B3552" w:rsidP="007B3552">
      <w:pPr>
        <w:pStyle w:val="BodyText"/>
        <w:jc w:val="both"/>
        <w:rPr>
          <w:rFonts w:cstheme="minorHAnsi"/>
          <w:szCs w:val="20"/>
        </w:rPr>
      </w:pPr>
    </w:p>
    <w:p w14:paraId="24135EB7" w14:textId="77777777" w:rsidR="007B3552" w:rsidRDefault="007B3552" w:rsidP="007B3552">
      <w:pPr>
        <w:pStyle w:val="BodyText"/>
        <w:jc w:val="both"/>
        <w:rPr>
          <w:rFonts w:cstheme="minorHAnsi"/>
          <w:szCs w:val="20"/>
        </w:rPr>
      </w:pPr>
      <w:r w:rsidRPr="007A7262">
        <w:rPr>
          <w:rFonts w:cstheme="minorHAnsi"/>
          <w:szCs w:val="20"/>
        </w:rPr>
        <w:t xml:space="preserve">Any representation must </w:t>
      </w:r>
      <w:r>
        <w:rPr>
          <w:szCs w:val="20"/>
        </w:rPr>
        <w:t xml:space="preserve">be submitted by e-mail to </w:t>
      </w:r>
      <w:r w:rsidRPr="007B3552">
        <w:rPr>
          <w:b/>
          <w:bCs/>
          <w:color w:val="4F81BD" w:themeColor="accent1"/>
        </w:rPr>
        <w:t>efherandien@george.gov.za</w:t>
      </w:r>
      <w:r>
        <w:rPr>
          <w:szCs w:val="20"/>
        </w:rPr>
        <w:t xml:space="preserve">, within a </w:t>
      </w:r>
      <w:r w:rsidRPr="007A7262">
        <w:rPr>
          <w:rFonts w:cstheme="minorHAnsi"/>
          <w:szCs w:val="20"/>
        </w:rPr>
        <w:t xml:space="preserve">period of </w:t>
      </w:r>
      <w:r>
        <w:rPr>
          <w:rFonts w:cstheme="minorHAnsi"/>
          <w:szCs w:val="20"/>
        </w:rPr>
        <w:t>3</w:t>
      </w:r>
      <w:r w:rsidRPr="007A7262">
        <w:rPr>
          <w:rFonts w:cstheme="minorHAnsi"/>
          <w:szCs w:val="20"/>
        </w:rPr>
        <w:t xml:space="preserve">0 days from </w:t>
      </w:r>
      <w:r>
        <w:rPr>
          <w:rFonts w:cstheme="minorHAnsi"/>
          <w:szCs w:val="20"/>
        </w:rPr>
        <w:t>21 September 2022,</w:t>
      </w:r>
      <w:r w:rsidRPr="007A7262">
        <w:rPr>
          <w:rFonts w:cstheme="minorHAnsi"/>
          <w:szCs w:val="20"/>
        </w:rPr>
        <w:t xml:space="preserve"> but no later than </w:t>
      </w:r>
      <w:r w:rsidRPr="007B3552">
        <w:rPr>
          <w:rFonts w:cstheme="minorHAnsi"/>
          <w:b/>
          <w:bCs/>
          <w:szCs w:val="20"/>
        </w:rPr>
        <w:t>21 October 2022</w:t>
      </w:r>
      <w:r>
        <w:rPr>
          <w:rFonts w:cstheme="minorHAnsi"/>
          <w:szCs w:val="20"/>
        </w:rPr>
        <w:t xml:space="preserve">. </w:t>
      </w:r>
    </w:p>
    <w:p w14:paraId="2F611505" w14:textId="77777777" w:rsidR="007B3552" w:rsidRDefault="007B3552" w:rsidP="007B3552">
      <w:pPr>
        <w:pStyle w:val="BodyText"/>
        <w:jc w:val="both"/>
        <w:rPr>
          <w:rFonts w:cstheme="minorHAnsi"/>
          <w:szCs w:val="20"/>
        </w:rPr>
      </w:pPr>
    </w:p>
    <w:p w14:paraId="609E4716" w14:textId="162548A8" w:rsidR="007B3552" w:rsidRPr="003A707C" w:rsidRDefault="007B3552" w:rsidP="007B3552">
      <w:pPr>
        <w:pStyle w:val="BodyText"/>
        <w:jc w:val="both"/>
        <w:rPr>
          <w:rStyle w:val="Hyperlink"/>
          <w:rFonts w:cstheme="minorHAnsi"/>
          <w:b/>
          <w:bCs/>
          <w:szCs w:val="20"/>
        </w:rPr>
      </w:pPr>
      <w:r w:rsidRPr="007A7262">
        <w:rPr>
          <w:rFonts w:cstheme="minorHAnsi"/>
          <w:szCs w:val="20"/>
        </w:rPr>
        <w:t>For enquiries contact the</w:t>
      </w:r>
      <w:r>
        <w:rPr>
          <w:rFonts w:cstheme="minorHAnsi"/>
          <w:szCs w:val="20"/>
        </w:rPr>
        <w:t xml:space="preserve"> </w:t>
      </w:r>
      <w:r w:rsidRPr="007A7262">
        <w:rPr>
          <w:rFonts w:cstheme="minorHAnsi"/>
          <w:szCs w:val="20"/>
        </w:rPr>
        <w:t xml:space="preserve">Office of the </w:t>
      </w:r>
      <w:r>
        <w:rPr>
          <w:rFonts w:cstheme="minorHAnsi"/>
          <w:szCs w:val="20"/>
        </w:rPr>
        <w:t xml:space="preserve">Deputy </w:t>
      </w:r>
      <w:r w:rsidRPr="005156F1">
        <w:rPr>
          <w:rFonts w:cstheme="minorHAnsi"/>
          <w:szCs w:val="20"/>
        </w:rPr>
        <w:t xml:space="preserve">Director: Human Settlements, Planning </w:t>
      </w:r>
      <w:r>
        <w:rPr>
          <w:rFonts w:cstheme="minorHAnsi"/>
          <w:szCs w:val="20"/>
        </w:rPr>
        <w:t>a</w:t>
      </w:r>
      <w:r w:rsidRPr="005156F1">
        <w:rPr>
          <w:rFonts w:cstheme="minorHAnsi"/>
          <w:szCs w:val="20"/>
        </w:rPr>
        <w:t>nd Development</w:t>
      </w:r>
      <w:r>
        <w:rPr>
          <w:rFonts w:cstheme="minorHAnsi"/>
          <w:szCs w:val="20"/>
        </w:rPr>
        <w:t xml:space="preserve">, </w:t>
      </w:r>
      <w:r w:rsidRPr="003A707C">
        <w:rPr>
          <w:rFonts w:cstheme="minorHAnsi"/>
          <w:b/>
          <w:bCs/>
          <w:szCs w:val="20"/>
        </w:rPr>
        <w:t xml:space="preserve">Mr Edwin Herandien at (044) 801 9183 or email </w:t>
      </w:r>
      <w:r w:rsidRPr="003A707C">
        <w:rPr>
          <w:b/>
          <w:bCs/>
        </w:rPr>
        <w:t>efherandien@george.gov.za</w:t>
      </w:r>
      <w:r w:rsidRPr="003A707C">
        <w:rPr>
          <w:b/>
          <w:bCs/>
          <w:szCs w:val="20"/>
        </w:rPr>
        <w:t xml:space="preserve"> during office hours </w:t>
      </w:r>
      <w:r w:rsidRPr="003A707C">
        <w:rPr>
          <w:rFonts w:cstheme="minorHAnsi"/>
          <w:b/>
          <w:bCs/>
          <w:szCs w:val="20"/>
        </w:rPr>
        <w:t>(from 8h00 to 16h00).</w:t>
      </w:r>
    </w:p>
    <w:p w14:paraId="23C6D2B8" w14:textId="705A98E5" w:rsidR="007B3552" w:rsidRDefault="007B3552" w:rsidP="007B3552">
      <w:pPr>
        <w:pStyle w:val="BodyText"/>
        <w:kinsoku w:val="0"/>
        <w:overflowPunct w:val="0"/>
        <w:spacing w:before="98" w:line="249" w:lineRule="auto"/>
        <w:ind w:right="2135"/>
        <w:jc w:val="center"/>
        <w:rPr>
          <w:sz w:val="16"/>
          <w:szCs w:val="16"/>
        </w:rPr>
      </w:pPr>
    </w:p>
    <w:p w14:paraId="5EA88EA3" w14:textId="619B5130" w:rsidR="00703C5B" w:rsidRDefault="00703C5B" w:rsidP="007B3552">
      <w:pPr>
        <w:pStyle w:val="BodyText"/>
        <w:kinsoku w:val="0"/>
        <w:overflowPunct w:val="0"/>
        <w:spacing w:before="98" w:line="249" w:lineRule="auto"/>
        <w:ind w:right="2135"/>
        <w:jc w:val="center"/>
        <w:rPr>
          <w:sz w:val="16"/>
          <w:szCs w:val="16"/>
        </w:rPr>
      </w:pPr>
      <w:r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9268" behindDoc="0" locked="0" layoutInCell="1" allowOverlap="1" wp14:anchorId="1E867655" wp14:editId="4D0CB2AB">
                <wp:simplePos x="0" y="0"/>
                <wp:positionH relativeFrom="column">
                  <wp:posOffset>-6351</wp:posOffset>
                </wp:positionH>
                <wp:positionV relativeFrom="paragraph">
                  <wp:posOffset>104775</wp:posOffset>
                </wp:positionV>
                <wp:extent cx="4981575" cy="19050"/>
                <wp:effectExtent l="0" t="0" r="28575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81575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FFC940" id="Straight Connector 12" o:spid="_x0000_s1026" style="position:absolute;flip:y;z-index:2516592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5pt,8.25pt" to="391.75pt,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" strokecolor="black [3040]"/>
            </w:pict>
          </mc:Fallback>
        </mc:AlternateContent>
      </w:r>
    </w:p>
    <w:p w14:paraId="1561313D" w14:textId="77777777" w:rsidR="00D51F6E" w:rsidRPr="009300D2" w:rsidRDefault="00D51F6E" w:rsidP="007B3552">
      <w:pPr>
        <w:pStyle w:val="BodyText"/>
        <w:kinsoku w:val="0"/>
        <w:overflowPunct w:val="0"/>
        <w:spacing w:before="98" w:line="249" w:lineRule="auto"/>
        <w:ind w:right="2135"/>
        <w:jc w:val="center"/>
        <w:rPr>
          <w:sz w:val="16"/>
          <w:szCs w:val="16"/>
        </w:rPr>
      </w:pPr>
    </w:p>
    <w:p w14:paraId="2F7A0811" w14:textId="2B6A8439" w:rsidR="003A707C" w:rsidRDefault="003A707C" w:rsidP="003A707C">
      <w:pPr>
        <w:pStyle w:val="BodyText"/>
        <w:jc w:val="center"/>
        <w:rPr>
          <w:rFonts w:cstheme="minorHAnsi"/>
          <w:b/>
          <w:bCs/>
        </w:rPr>
      </w:pPr>
      <w:r w:rsidRPr="00683553">
        <w:rPr>
          <w:rFonts w:cstheme="minorHAnsi"/>
          <w:b/>
          <w:bCs/>
        </w:rPr>
        <w:t>GEORGE MUNISIPALITEIT</w:t>
      </w:r>
    </w:p>
    <w:p w14:paraId="79B1D44A" w14:textId="76E9315D" w:rsidR="003A707C" w:rsidRDefault="003A707C" w:rsidP="003A707C">
      <w:pPr>
        <w:pStyle w:val="BodyText"/>
        <w:jc w:val="both"/>
        <w:rPr>
          <w:rFonts w:cstheme="minorHAnsi"/>
          <w:b/>
          <w:bCs/>
        </w:rPr>
      </w:pPr>
      <w:r w:rsidRPr="00683553">
        <w:rPr>
          <w:rFonts w:cstheme="minorHAnsi"/>
          <w:b/>
          <w:bCs/>
        </w:rPr>
        <w:t>ONTWIKKELING VAN 'N VOLHOUBARE MENSLIKE NEDERSETTINGSPLAN</w:t>
      </w:r>
    </w:p>
    <w:p w14:paraId="6B17C4ED" w14:textId="77777777" w:rsidR="003A707C" w:rsidRDefault="003A707C" w:rsidP="003A707C">
      <w:pPr>
        <w:pStyle w:val="BodyText"/>
        <w:jc w:val="both"/>
        <w:rPr>
          <w:rFonts w:cstheme="minorHAnsi"/>
          <w:b/>
          <w:bCs/>
        </w:rPr>
      </w:pPr>
    </w:p>
    <w:p w14:paraId="282A6F88" w14:textId="77777777" w:rsidR="003A707C" w:rsidRDefault="003A707C" w:rsidP="003A707C">
      <w:pPr>
        <w:pStyle w:val="BodyText"/>
        <w:jc w:val="both"/>
        <w:rPr>
          <w:rFonts w:cstheme="minorHAnsi"/>
        </w:rPr>
      </w:pPr>
      <w:proofErr w:type="spellStart"/>
      <w:r w:rsidRPr="00C20FD1">
        <w:rPr>
          <w:rFonts w:cstheme="minorHAnsi"/>
        </w:rPr>
        <w:t>Kennis</w:t>
      </w:r>
      <w:proofErr w:type="spellEnd"/>
      <w:r w:rsidRPr="00C20FD1">
        <w:rPr>
          <w:rFonts w:cstheme="minorHAnsi"/>
        </w:rPr>
        <w:t xml:space="preserve"> </w:t>
      </w:r>
      <w:r>
        <w:rPr>
          <w:rFonts w:cstheme="minorHAnsi"/>
        </w:rPr>
        <w:t xml:space="preserve">word </w:t>
      </w:r>
      <w:proofErr w:type="spellStart"/>
      <w:r w:rsidRPr="00C20FD1">
        <w:rPr>
          <w:rFonts w:cstheme="minorHAnsi"/>
        </w:rPr>
        <w:t>hiermee</w:t>
      </w:r>
      <w:proofErr w:type="spellEnd"/>
      <w:r w:rsidRPr="00C20FD1">
        <w:rPr>
          <w:rFonts w:cstheme="minorHAnsi"/>
        </w:rPr>
        <w:t xml:space="preserve"> </w:t>
      </w:r>
      <w:proofErr w:type="spellStart"/>
      <w:r>
        <w:rPr>
          <w:rFonts w:cstheme="minorHAnsi"/>
        </w:rPr>
        <w:t>gegee</w:t>
      </w:r>
      <w:proofErr w:type="spellEnd"/>
      <w:r>
        <w:rPr>
          <w:rFonts w:cstheme="minorHAnsi"/>
        </w:rPr>
        <w:t xml:space="preserve"> </w:t>
      </w:r>
      <w:proofErr w:type="spellStart"/>
      <w:r w:rsidRPr="00C20FD1">
        <w:rPr>
          <w:rFonts w:cstheme="minorHAnsi"/>
        </w:rPr>
        <w:t>dat</w:t>
      </w:r>
      <w:proofErr w:type="spellEnd"/>
      <w:r w:rsidRPr="00C20FD1">
        <w:rPr>
          <w:rFonts w:cstheme="minorHAnsi"/>
        </w:rPr>
        <w:t xml:space="preserve"> die George</w:t>
      </w:r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M</w:t>
      </w:r>
      <w:r w:rsidRPr="00C20FD1">
        <w:rPr>
          <w:rFonts w:cstheme="minorHAnsi"/>
        </w:rPr>
        <w:t>unisipaliteit</w:t>
      </w:r>
      <w:proofErr w:type="spellEnd"/>
      <w:r w:rsidRPr="00C20FD1">
        <w:rPr>
          <w:rFonts w:cstheme="minorHAnsi"/>
        </w:rPr>
        <w:t xml:space="preserve"> </w:t>
      </w:r>
      <w:r>
        <w:rPr>
          <w:rFonts w:cstheme="minorHAnsi"/>
        </w:rPr>
        <w:t xml:space="preserve">in die proses is </w:t>
      </w:r>
      <w:r w:rsidRPr="00C20FD1">
        <w:rPr>
          <w:rFonts w:cstheme="minorHAnsi"/>
        </w:rPr>
        <w:t xml:space="preserve">om 'n </w:t>
      </w:r>
      <w:proofErr w:type="spellStart"/>
      <w:r w:rsidRPr="00C20FD1">
        <w:rPr>
          <w:rFonts w:cstheme="minorHAnsi"/>
        </w:rPr>
        <w:t>Volhoubare</w:t>
      </w:r>
      <w:proofErr w:type="spellEnd"/>
      <w:r w:rsidRPr="00C20FD1">
        <w:rPr>
          <w:rFonts w:cstheme="minorHAnsi"/>
        </w:rPr>
        <w:t xml:space="preserve"> </w:t>
      </w:r>
      <w:proofErr w:type="spellStart"/>
      <w:r w:rsidRPr="00C20FD1">
        <w:rPr>
          <w:rFonts w:cstheme="minorHAnsi"/>
        </w:rPr>
        <w:t>Menslike</w:t>
      </w:r>
      <w:proofErr w:type="spellEnd"/>
      <w:r w:rsidRPr="00C20FD1">
        <w:rPr>
          <w:rFonts w:cstheme="minorHAnsi"/>
        </w:rPr>
        <w:t xml:space="preserve"> </w:t>
      </w:r>
      <w:proofErr w:type="spellStart"/>
      <w:r w:rsidRPr="00C20FD1">
        <w:rPr>
          <w:rFonts w:cstheme="minorHAnsi"/>
        </w:rPr>
        <w:t>Nedersettings</w:t>
      </w:r>
      <w:r>
        <w:rPr>
          <w:rFonts w:cstheme="minorHAnsi"/>
        </w:rPr>
        <w:t>plan</w:t>
      </w:r>
      <w:proofErr w:type="spellEnd"/>
      <w:r w:rsidRPr="00C20FD1">
        <w:rPr>
          <w:rFonts w:cstheme="minorHAnsi"/>
        </w:rPr>
        <w:t xml:space="preserve"> (</w:t>
      </w:r>
      <w:r>
        <w:rPr>
          <w:rFonts w:cstheme="minorHAnsi"/>
        </w:rPr>
        <w:t>VMNP</w:t>
      </w:r>
      <w:r w:rsidRPr="00C20FD1">
        <w:rPr>
          <w:rFonts w:cstheme="minorHAnsi"/>
        </w:rPr>
        <w:t xml:space="preserve">) </w:t>
      </w:r>
      <w:proofErr w:type="spellStart"/>
      <w:r w:rsidRPr="00C20FD1">
        <w:rPr>
          <w:rFonts w:cstheme="minorHAnsi"/>
        </w:rPr>
        <w:t>te</w:t>
      </w:r>
      <w:proofErr w:type="spellEnd"/>
      <w:r w:rsidRPr="00C20FD1">
        <w:rPr>
          <w:rFonts w:cstheme="minorHAnsi"/>
        </w:rPr>
        <w:t xml:space="preserve"> </w:t>
      </w:r>
      <w:proofErr w:type="spellStart"/>
      <w:r w:rsidRPr="00C20FD1">
        <w:rPr>
          <w:rFonts w:cstheme="minorHAnsi"/>
        </w:rPr>
        <w:t>ontwikkel</w:t>
      </w:r>
      <w:proofErr w:type="spellEnd"/>
      <w:r w:rsidRPr="00C20FD1">
        <w:rPr>
          <w:rFonts w:cstheme="minorHAnsi"/>
        </w:rPr>
        <w:t xml:space="preserve"> om </w:t>
      </w:r>
      <w:proofErr w:type="spellStart"/>
      <w:r>
        <w:rPr>
          <w:rFonts w:cstheme="minorHAnsi"/>
        </w:rPr>
        <w:t>sodoende</w:t>
      </w:r>
      <w:proofErr w:type="spellEnd"/>
      <w:r>
        <w:rPr>
          <w:rFonts w:cstheme="minorHAnsi"/>
        </w:rPr>
        <w:t xml:space="preserve"> </w:t>
      </w:r>
      <w:r w:rsidRPr="00C20FD1">
        <w:rPr>
          <w:rFonts w:cstheme="minorHAnsi"/>
        </w:rPr>
        <w:t xml:space="preserve">die </w:t>
      </w:r>
      <w:proofErr w:type="spellStart"/>
      <w:r w:rsidRPr="00C20FD1">
        <w:rPr>
          <w:rFonts w:cstheme="minorHAnsi"/>
        </w:rPr>
        <w:t>ontwikkeling</w:t>
      </w:r>
      <w:proofErr w:type="spellEnd"/>
      <w:r w:rsidRPr="00C20FD1">
        <w:rPr>
          <w:rFonts w:cstheme="minorHAnsi"/>
        </w:rPr>
        <w:t xml:space="preserve"> van </w:t>
      </w:r>
      <w:proofErr w:type="spellStart"/>
      <w:r w:rsidRPr="00C20FD1">
        <w:rPr>
          <w:rFonts w:cstheme="minorHAnsi"/>
        </w:rPr>
        <w:t>menslike</w:t>
      </w:r>
      <w:proofErr w:type="spellEnd"/>
      <w:r w:rsidRPr="00C20FD1">
        <w:rPr>
          <w:rFonts w:cstheme="minorHAnsi"/>
        </w:rPr>
        <w:t xml:space="preserve"> </w:t>
      </w:r>
      <w:proofErr w:type="spellStart"/>
      <w:r w:rsidRPr="00C20FD1">
        <w:rPr>
          <w:rFonts w:cstheme="minorHAnsi"/>
        </w:rPr>
        <w:t>nedersettings</w:t>
      </w:r>
      <w:proofErr w:type="spellEnd"/>
      <w:r w:rsidRPr="00C20FD1">
        <w:rPr>
          <w:rFonts w:cstheme="minorHAnsi"/>
        </w:rPr>
        <w:t xml:space="preserve"> in die George </w:t>
      </w:r>
      <w:proofErr w:type="spellStart"/>
      <w:r w:rsidRPr="00C20FD1">
        <w:rPr>
          <w:rFonts w:cstheme="minorHAnsi"/>
        </w:rPr>
        <w:t>munisipale</w:t>
      </w:r>
      <w:proofErr w:type="spellEnd"/>
      <w:r w:rsidRPr="00C20FD1">
        <w:rPr>
          <w:rFonts w:cstheme="minorHAnsi"/>
        </w:rPr>
        <w:t xml:space="preserve"> </w:t>
      </w:r>
      <w:proofErr w:type="spellStart"/>
      <w:r w:rsidRPr="00C20FD1">
        <w:rPr>
          <w:rFonts w:cstheme="minorHAnsi"/>
        </w:rPr>
        <w:t>gebied</w:t>
      </w:r>
      <w:proofErr w:type="spellEnd"/>
      <w:r w:rsidRPr="00C20FD1">
        <w:rPr>
          <w:rFonts w:cstheme="minorHAnsi"/>
        </w:rPr>
        <w:t xml:space="preserve"> </w:t>
      </w:r>
      <w:proofErr w:type="spellStart"/>
      <w:r w:rsidRPr="00C20FD1">
        <w:rPr>
          <w:rFonts w:cstheme="minorHAnsi"/>
        </w:rPr>
        <w:t>te</w:t>
      </w:r>
      <w:proofErr w:type="spellEnd"/>
      <w:r w:rsidRPr="00C20FD1">
        <w:rPr>
          <w:rFonts w:cstheme="minorHAnsi"/>
        </w:rPr>
        <w:t xml:space="preserve"> lei.</w:t>
      </w:r>
      <w:r>
        <w:rPr>
          <w:rFonts w:cstheme="minorHAnsi"/>
        </w:rPr>
        <w:t xml:space="preserve"> </w:t>
      </w:r>
      <w:r w:rsidRPr="00D74E1A">
        <w:rPr>
          <w:rFonts w:cstheme="minorHAnsi"/>
        </w:rPr>
        <w:t xml:space="preserve">Die </w:t>
      </w:r>
      <w:proofErr w:type="spellStart"/>
      <w:r w:rsidRPr="00D74E1A">
        <w:rPr>
          <w:rFonts w:cstheme="minorHAnsi"/>
        </w:rPr>
        <w:t>publiek</w:t>
      </w:r>
      <w:proofErr w:type="spellEnd"/>
      <w:r w:rsidRPr="00D74E1A">
        <w:rPr>
          <w:rFonts w:cstheme="minorHAnsi"/>
        </w:rPr>
        <w:t xml:space="preserve"> word </w:t>
      </w:r>
      <w:proofErr w:type="spellStart"/>
      <w:r w:rsidRPr="00D74E1A">
        <w:rPr>
          <w:rFonts w:cstheme="minorHAnsi"/>
        </w:rPr>
        <w:t>hiermee</w:t>
      </w:r>
      <w:proofErr w:type="spellEnd"/>
      <w:r w:rsidRPr="00D74E1A">
        <w:rPr>
          <w:rFonts w:cstheme="minorHAnsi"/>
        </w:rPr>
        <w:t xml:space="preserve"> </w:t>
      </w:r>
      <w:proofErr w:type="spellStart"/>
      <w:r w:rsidRPr="00D74E1A">
        <w:rPr>
          <w:rFonts w:cstheme="minorHAnsi"/>
        </w:rPr>
        <w:t>uitgenooi</w:t>
      </w:r>
      <w:proofErr w:type="spellEnd"/>
      <w:r w:rsidRPr="00D74E1A">
        <w:rPr>
          <w:rFonts w:cstheme="minorHAnsi"/>
        </w:rPr>
        <w:t xml:space="preserve"> om die </w:t>
      </w:r>
    </w:p>
    <w:p w14:paraId="13097A3E" w14:textId="77777777" w:rsidR="003A707C" w:rsidRDefault="003A707C" w:rsidP="003A707C">
      <w:pPr>
        <w:pStyle w:val="BodyText"/>
        <w:jc w:val="both"/>
        <w:rPr>
          <w:rFonts w:cstheme="minorHAnsi"/>
        </w:rPr>
      </w:pPr>
    </w:p>
    <w:p w14:paraId="07C7FC0B" w14:textId="77777777" w:rsidR="00703C5B" w:rsidRDefault="003A707C" w:rsidP="003A707C">
      <w:pPr>
        <w:pStyle w:val="BodyText"/>
        <w:jc w:val="both"/>
        <w:rPr>
          <w:rFonts w:cstheme="minorHAnsi"/>
        </w:rPr>
      </w:pPr>
      <w:proofErr w:type="spellStart"/>
      <w:r>
        <w:rPr>
          <w:rFonts w:cstheme="minorHAnsi"/>
        </w:rPr>
        <w:t>voorgestelde</w:t>
      </w:r>
      <w:proofErr w:type="spellEnd"/>
      <w:r w:rsidRPr="00D74E1A">
        <w:rPr>
          <w:rFonts w:cstheme="minorHAnsi"/>
        </w:rPr>
        <w:t xml:space="preserve"> George </w:t>
      </w:r>
      <w:r>
        <w:rPr>
          <w:rFonts w:cstheme="minorHAnsi"/>
        </w:rPr>
        <w:t>VMNP</w:t>
      </w:r>
      <w:r w:rsidRPr="00D74E1A">
        <w:rPr>
          <w:rFonts w:cstheme="minorHAnsi"/>
        </w:rPr>
        <w:t xml:space="preserve"> </w:t>
      </w:r>
      <w:proofErr w:type="spellStart"/>
      <w:r w:rsidRPr="00D74E1A">
        <w:rPr>
          <w:rFonts w:cstheme="minorHAnsi"/>
        </w:rPr>
        <w:t>te</w:t>
      </w:r>
      <w:proofErr w:type="spellEnd"/>
      <w:r w:rsidRPr="00D74E1A">
        <w:rPr>
          <w:rFonts w:cstheme="minorHAnsi"/>
        </w:rPr>
        <w:t xml:space="preserve"> </w:t>
      </w:r>
      <w:proofErr w:type="spellStart"/>
      <w:r w:rsidRPr="00D74E1A">
        <w:rPr>
          <w:rFonts w:cstheme="minorHAnsi"/>
        </w:rPr>
        <w:t>inspekteer</w:t>
      </w:r>
      <w:proofErr w:type="spellEnd"/>
      <w:r w:rsidRPr="00D74E1A">
        <w:rPr>
          <w:rFonts w:cstheme="minorHAnsi"/>
        </w:rPr>
        <w:t xml:space="preserve"> </w:t>
      </w:r>
      <w:proofErr w:type="spellStart"/>
      <w:r w:rsidRPr="00D74E1A">
        <w:rPr>
          <w:rFonts w:cstheme="minorHAnsi"/>
        </w:rPr>
        <w:t>en</w:t>
      </w:r>
      <w:proofErr w:type="spellEnd"/>
      <w:r w:rsidRPr="00D74E1A">
        <w:rPr>
          <w:rFonts w:cstheme="minorHAnsi"/>
        </w:rPr>
        <w:t xml:space="preserve"> </w:t>
      </w:r>
      <w:proofErr w:type="spellStart"/>
      <w:r w:rsidRPr="00D74E1A">
        <w:rPr>
          <w:rFonts w:cstheme="minorHAnsi"/>
        </w:rPr>
        <w:t>binne</w:t>
      </w:r>
      <w:proofErr w:type="spellEnd"/>
      <w:r w:rsidRPr="00D74E1A">
        <w:rPr>
          <w:rFonts w:cstheme="minorHAnsi"/>
        </w:rPr>
        <w:t xml:space="preserve"> 30 </w:t>
      </w:r>
      <w:proofErr w:type="spellStart"/>
      <w:r w:rsidRPr="00D74E1A">
        <w:rPr>
          <w:rFonts w:cstheme="minorHAnsi"/>
        </w:rPr>
        <w:t>dae</w:t>
      </w:r>
      <w:proofErr w:type="spellEnd"/>
      <w:r w:rsidRPr="00D74E1A">
        <w:rPr>
          <w:rFonts w:cstheme="minorHAnsi"/>
        </w:rPr>
        <w:t xml:space="preserve"> </w:t>
      </w:r>
      <w:proofErr w:type="spellStart"/>
      <w:r w:rsidRPr="00D74E1A">
        <w:rPr>
          <w:rFonts w:cstheme="minorHAnsi"/>
        </w:rPr>
        <w:t>vanaf</w:t>
      </w:r>
      <w:proofErr w:type="spellEnd"/>
      <w:r w:rsidRPr="00D74E1A">
        <w:rPr>
          <w:rFonts w:cstheme="minorHAnsi"/>
        </w:rPr>
        <w:t xml:space="preserve"> 21 September 2022 </w:t>
      </w:r>
      <w:proofErr w:type="spellStart"/>
      <w:r w:rsidRPr="00D74E1A">
        <w:rPr>
          <w:rFonts w:cstheme="minorHAnsi"/>
        </w:rPr>
        <w:t>skriftelike</w:t>
      </w:r>
      <w:proofErr w:type="spellEnd"/>
      <w:r w:rsidRPr="00D74E1A">
        <w:rPr>
          <w:rFonts w:cstheme="minorHAnsi"/>
        </w:rPr>
        <w:t xml:space="preserve"> </w:t>
      </w:r>
      <w:proofErr w:type="spellStart"/>
      <w:r w:rsidRPr="00D74E1A">
        <w:rPr>
          <w:rFonts w:cstheme="minorHAnsi"/>
        </w:rPr>
        <w:t>vertoë</w:t>
      </w:r>
      <w:proofErr w:type="spellEnd"/>
      <w:r w:rsidRPr="00D74E1A">
        <w:rPr>
          <w:rFonts w:cstheme="minorHAnsi"/>
        </w:rPr>
        <w:t xml:space="preserve"> ten </w:t>
      </w:r>
      <w:proofErr w:type="spellStart"/>
      <w:r w:rsidRPr="00D74E1A">
        <w:rPr>
          <w:rFonts w:cstheme="minorHAnsi"/>
        </w:rPr>
        <w:t>opsigte</w:t>
      </w:r>
      <w:proofErr w:type="spellEnd"/>
      <w:r w:rsidRPr="00D74E1A">
        <w:rPr>
          <w:rFonts w:cstheme="minorHAnsi"/>
        </w:rPr>
        <w:t xml:space="preserve"> van die plan in </w:t>
      </w:r>
      <w:proofErr w:type="spellStart"/>
      <w:r w:rsidRPr="00D74E1A">
        <w:rPr>
          <w:rFonts w:cstheme="minorHAnsi"/>
        </w:rPr>
        <w:t>te</w:t>
      </w:r>
      <w:proofErr w:type="spellEnd"/>
      <w:r w:rsidRPr="00D74E1A">
        <w:rPr>
          <w:rFonts w:cstheme="minorHAnsi"/>
        </w:rPr>
        <w:t xml:space="preserve"> </w:t>
      </w:r>
      <w:proofErr w:type="spellStart"/>
      <w:r w:rsidRPr="00D74E1A">
        <w:rPr>
          <w:rFonts w:cstheme="minorHAnsi"/>
        </w:rPr>
        <w:t>dien</w:t>
      </w:r>
      <w:proofErr w:type="spellEnd"/>
      <w:r w:rsidRPr="00D74E1A">
        <w:rPr>
          <w:rFonts w:cstheme="minorHAnsi"/>
        </w:rPr>
        <w:t xml:space="preserve">. </w:t>
      </w:r>
    </w:p>
    <w:p w14:paraId="5628FE4A" w14:textId="77777777" w:rsidR="00703C5B" w:rsidRDefault="00703C5B" w:rsidP="003A707C">
      <w:pPr>
        <w:pStyle w:val="BodyText"/>
        <w:jc w:val="both"/>
        <w:rPr>
          <w:rFonts w:cstheme="minorHAnsi"/>
        </w:rPr>
      </w:pPr>
    </w:p>
    <w:p w14:paraId="362A0D60" w14:textId="1E1CE925" w:rsidR="003A707C" w:rsidRDefault="003A707C" w:rsidP="003A707C">
      <w:pPr>
        <w:pStyle w:val="BodyText"/>
        <w:jc w:val="both"/>
        <w:rPr>
          <w:rFonts w:cstheme="minorHAnsi"/>
        </w:rPr>
      </w:pPr>
      <w:r w:rsidRPr="00D74E1A">
        <w:rPr>
          <w:rFonts w:cstheme="minorHAnsi"/>
        </w:rPr>
        <w:t xml:space="preserve">Die </w:t>
      </w:r>
      <w:proofErr w:type="spellStart"/>
      <w:r w:rsidRPr="00D74E1A">
        <w:rPr>
          <w:rFonts w:cstheme="minorHAnsi"/>
        </w:rPr>
        <w:t>dokument</w:t>
      </w:r>
      <w:proofErr w:type="spellEnd"/>
      <w:r w:rsidRPr="00D74E1A">
        <w:rPr>
          <w:rFonts w:cstheme="minorHAnsi"/>
        </w:rPr>
        <w:t xml:space="preserve"> </w:t>
      </w:r>
      <w:proofErr w:type="spellStart"/>
      <w:r w:rsidRPr="00D74E1A">
        <w:rPr>
          <w:rFonts w:cstheme="minorHAnsi"/>
        </w:rPr>
        <w:t>kan</w:t>
      </w:r>
      <w:proofErr w:type="spellEnd"/>
      <w:r w:rsidRPr="00D74E1A">
        <w:rPr>
          <w:rFonts w:cstheme="minorHAnsi"/>
        </w:rPr>
        <w:t xml:space="preserve"> </w:t>
      </w:r>
      <w:proofErr w:type="spellStart"/>
      <w:r w:rsidRPr="00D74E1A">
        <w:rPr>
          <w:rFonts w:cstheme="minorHAnsi"/>
        </w:rPr>
        <w:t>elektronies</w:t>
      </w:r>
      <w:proofErr w:type="spellEnd"/>
      <w:r w:rsidRPr="00D74E1A">
        <w:rPr>
          <w:rFonts w:cstheme="minorHAnsi"/>
        </w:rPr>
        <w:t xml:space="preserve"> </w:t>
      </w:r>
      <w:proofErr w:type="spellStart"/>
      <w:r w:rsidRPr="00D74E1A">
        <w:rPr>
          <w:rFonts w:cstheme="minorHAnsi"/>
        </w:rPr>
        <w:t>vanaf</w:t>
      </w:r>
      <w:proofErr w:type="spellEnd"/>
      <w:r w:rsidRPr="00D74E1A">
        <w:rPr>
          <w:rFonts w:cstheme="minorHAnsi"/>
        </w:rPr>
        <w:t xml:space="preserve"> die </w:t>
      </w:r>
      <w:proofErr w:type="spellStart"/>
      <w:r w:rsidRPr="00D74E1A">
        <w:rPr>
          <w:rFonts w:cstheme="minorHAnsi"/>
        </w:rPr>
        <w:t>Munisipaliteit</w:t>
      </w:r>
      <w:proofErr w:type="spellEnd"/>
      <w:r w:rsidRPr="00D74E1A">
        <w:rPr>
          <w:rFonts w:cstheme="minorHAnsi"/>
        </w:rPr>
        <w:t xml:space="preserve"> se </w:t>
      </w:r>
      <w:proofErr w:type="spellStart"/>
      <w:r w:rsidRPr="00D74E1A">
        <w:rPr>
          <w:rFonts w:cstheme="minorHAnsi"/>
        </w:rPr>
        <w:t>webwerf</w:t>
      </w:r>
      <w:proofErr w:type="spellEnd"/>
      <w:r w:rsidRPr="00D74E1A">
        <w:rPr>
          <w:rFonts w:cstheme="minorHAnsi"/>
        </w:rPr>
        <w:t xml:space="preserve"> by </w:t>
      </w:r>
      <w:hyperlink r:id="rId9" w:history="1">
        <w:r w:rsidRPr="00B205CE">
          <w:rPr>
            <w:rStyle w:val="Hyperlink"/>
            <w:rFonts w:cstheme="minorHAnsi"/>
            <w:szCs w:val="20"/>
          </w:rPr>
          <w:t>https://www.george.gov.za/planning-and-development-cat/public-notices/planning-and-development/</w:t>
        </w:r>
      </w:hyperlink>
      <w:r>
        <w:rPr>
          <w:rFonts w:cstheme="minorHAnsi"/>
          <w:szCs w:val="20"/>
        </w:rPr>
        <w:t xml:space="preserve"> </w:t>
      </w:r>
      <w:proofErr w:type="spellStart"/>
      <w:r w:rsidRPr="00D74E1A">
        <w:rPr>
          <w:rFonts w:cstheme="minorHAnsi"/>
        </w:rPr>
        <w:t>verkry</w:t>
      </w:r>
      <w:proofErr w:type="spellEnd"/>
      <w:r w:rsidRPr="00D74E1A">
        <w:rPr>
          <w:rFonts w:cstheme="minorHAnsi"/>
        </w:rPr>
        <w:t xml:space="preserve"> word.</w:t>
      </w:r>
    </w:p>
    <w:p w14:paraId="0CEC70E1" w14:textId="77777777" w:rsidR="003A707C" w:rsidRPr="0087051E" w:rsidRDefault="003A707C" w:rsidP="003A707C">
      <w:pPr>
        <w:pStyle w:val="BodyText"/>
        <w:jc w:val="both"/>
        <w:rPr>
          <w:rFonts w:cstheme="minorHAnsi"/>
          <w:szCs w:val="20"/>
        </w:rPr>
      </w:pPr>
    </w:p>
    <w:p w14:paraId="31EA3BF8" w14:textId="77777777" w:rsidR="00204252" w:rsidRDefault="003A707C" w:rsidP="003A707C">
      <w:pPr>
        <w:pStyle w:val="BodyText"/>
        <w:jc w:val="both"/>
        <w:rPr>
          <w:szCs w:val="20"/>
          <w:lang w:val="af-ZA"/>
        </w:rPr>
      </w:pPr>
      <w:r w:rsidRPr="000D0E5F">
        <w:rPr>
          <w:szCs w:val="20"/>
          <w:lang w:val="af-ZA"/>
        </w:rPr>
        <w:t xml:space="preserve">Enige vertoë </w:t>
      </w:r>
      <w:r w:rsidRPr="00067A7D">
        <w:rPr>
          <w:szCs w:val="20"/>
          <w:lang w:val="af-ZA"/>
        </w:rPr>
        <w:t xml:space="preserve">moet binne 'n tydperk van 30 dae vanaf 21 September 2022 per e-pos aan </w:t>
      </w:r>
      <w:r w:rsidRPr="009C7249">
        <w:t>efherandien@george.gov.za</w:t>
      </w:r>
      <w:r>
        <w:rPr>
          <w:szCs w:val="20"/>
          <w:lang w:val="af-ZA"/>
        </w:rPr>
        <w:t xml:space="preserve"> </w:t>
      </w:r>
      <w:r w:rsidRPr="00067A7D">
        <w:rPr>
          <w:szCs w:val="20"/>
          <w:lang w:val="af-ZA"/>
        </w:rPr>
        <w:t xml:space="preserve">gerig word, maar nie later nie as </w:t>
      </w:r>
      <w:r w:rsidRPr="003A707C">
        <w:rPr>
          <w:b/>
          <w:bCs/>
          <w:szCs w:val="20"/>
          <w:lang w:val="af-ZA"/>
        </w:rPr>
        <w:t>21 Oktober 2022</w:t>
      </w:r>
      <w:r w:rsidRPr="00067A7D">
        <w:rPr>
          <w:szCs w:val="20"/>
          <w:lang w:val="af-ZA"/>
        </w:rPr>
        <w:t xml:space="preserve">. </w:t>
      </w:r>
    </w:p>
    <w:p w14:paraId="09179119" w14:textId="77777777" w:rsidR="00204252" w:rsidRDefault="00204252" w:rsidP="003A707C">
      <w:pPr>
        <w:pStyle w:val="BodyText"/>
        <w:jc w:val="both"/>
        <w:rPr>
          <w:szCs w:val="20"/>
          <w:lang w:val="af-ZA"/>
        </w:rPr>
      </w:pPr>
    </w:p>
    <w:p w14:paraId="064FE456" w14:textId="020B5DBB" w:rsidR="003A707C" w:rsidRDefault="003A707C" w:rsidP="003A707C">
      <w:pPr>
        <w:pStyle w:val="BodyText"/>
        <w:jc w:val="both"/>
        <w:rPr>
          <w:szCs w:val="20"/>
          <w:lang w:val="af-ZA"/>
        </w:rPr>
      </w:pPr>
      <w:r w:rsidRPr="00067A7D">
        <w:rPr>
          <w:szCs w:val="20"/>
          <w:lang w:val="af-ZA"/>
        </w:rPr>
        <w:t xml:space="preserve">Vir navrae kontak die Kantoor van die </w:t>
      </w:r>
      <w:r>
        <w:rPr>
          <w:szCs w:val="20"/>
          <w:lang w:val="af-ZA"/>
        </w:rPr>
        <w:t xml:space="preserve">Adjunk </w:t>
      </w:r>
      <w:r w:rsidRPr="00067A7D">
        <w:rPr>
          <w:szCs w:val="20"/>
          <w:lang w:val="af-ZA"/>
        </w:rPr>
        <w:t xml:space="preserve">Direkteur: Menslike Nedersettings, Beplanning en Ontwikkeling, </w:t>
      </w:r>
      <w:r w:rsidRPr="00204252">
        <w:rPr>
          <w:b/>
          <w:bCs/>
          <w:szCs w:val="20"/>
          <w:lang w:val="af-ZA"/>
        </w:rPr>
        <w:t xml:space="preserve">Mr Edwin Herandien by (044) 801 9183 of </w:t>
      </w:r>
      <w:r w:rsidRPr="00D51F6E">
        <w:rPr>
          <w:b/>
          <w:bCs/>
          <w:szCs w:val="20"/>
          <w:lang w:val="af-ZA"/>
        </w:rPr>
        <w:t xml:space="preserve">e-pos </w:t>
      </w:r>
      <w:r w:rsidRPr="00D51F6E">
        <w:rPr>
          <w:b/>
          <w:bCs/>
          <w:color w:val="4F81BD" w:themeColor="accent1"/>
        </w:rPr>
        <w:t>efherandien@george.gov.za</w:t>
      </w:r>
      <w:r w:rsidRPr="00D51F6E">
        <w:rPr>
          <w:b/>
          <w:bCs/>
          <w:color w:val="4F81BD" w:themeColor="accent1"/>
          <w:szCs w:val="20"/>
          <w:lang w:val="af-ZA"/>
        </w:rPr>
        <w:t xml:space="preserve"> </w:t>
      </w:r>
      <w:r w:rsidRPr="00204252">
        <w:rPr>
          <w:b/>
          <w:bCs/>
          <w:szCs w:val="20"/>
          <w:lang w:val="af-ZA"/>
        </w:rPr>
        <w:t>gedurende kantoorure (van 8h00 tot 16h00)</w:t>
      </w:r>
      <w:r w:rsidRPr="00067A7D">
        <w:rPr>
          <w:szCs w:val="20"/>
          <w:lang w:val="af-ZA"/>
        </w:rPr>
        <w:t>.</w:t>
      </w:r>
    </w:p>
    <w:p w14:paraId="41F75D28" w14:textId="6ED868B7" w:rsidR="003A707C" w:rsidRDefault="003A707C" w:rsidP="003A707C">
      <w:pPr>
        <w:pStyle w:val="BodyText"/>
        <w:jc w:val="both"/>
        <w:rPr>
          <w:szCs w:val="20"/>
          <w:lang w:val="af-ZA"/>
        </w:rPr>
      </w:pPr>
    </w:p>
    <w:p w14:paraId="7F361882" w14:textId="59571FF2" w:rsidR="00204252" w:rsidRDefault="00204252" w:rsidP="003A707C">
      <w:pPr>
        <w:pStyle w:val="BodyText"/>
        <w:jc w:val="both"/>
        <w:rPr>
          <w:szCs w:val="20"/>
          <w:lang w:val="af-ZA"/>
        </w:rPr>
      </w:pPr>
    </w:p>
    <w:p w14:paraId="7E717654" w14:textId="71DA656B" w:rsidR="00204252" w:rsidRDefault="00703C5B" w:rsidP="003A707C">
      <w:pPr>
        <w:pStyle w:val="BodyText"/>
        <w:jc w:val="both"/>
        <w:rPr>
          <w:szCs w:val="20"/>
          <w:lang w:val="af-ZA"/>
        </w:rPr>
      </w:pPr>
      <w:r>
        <w:rPr>
          <w:noProof/>
          <w:szCs w:val="20"/>
          <w:lang w:val="af-ZA"/>
        </w:rPr>
        <mc:AlternateContent>
          <mc:Choice Requires="wps">
            <w:drawing>
              <wp:anchor distT="0" distB="0" distL="114300" distR="114300" simplePos="0" relativeHeight="251660292" behindDoc="0" locked="0" layoutInCell="1" allowOverlap="1" wp14:anchorId="6271B5A7" wp14:editId="21A3C11E">
                <wp:simplePos x="0" y="0"/>
                <wp:positionH relativeFrom="column">
                  <wp:posOffset>15239</wp:posOffset>
                </wp:positionH>
                <wp:positionV relativeFrom="paragraph">
                  <wp:posOffset>41275</wp:posOffset>
                </wp:positionV>
                <wp:extent cx="4981575" cy="28575"/>
                <wp:effectExtent l="0" t="0" r="28575" b="28575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157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9B79487" id="Straight Connector 13" o:spid="_x0000_s1026" style="position:absolute;z-index:2516602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2pt,3.25pt" to="393.45pt,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" strokecolor="black [3040]"/>
            </w:pict>
          </mc:Fallback>
        </mc:AlternateContent>
      </w:r>
    </w:p>
    <w:p w14:paraId="557E2212" w14:textId="77777777" w:rsidR="00204252" w:rsidRDefault="00204252" w:rsidP="003A707C">
      <w:pPr>
        <w:pStyle w:val="BodyText"/>
        <w:jc w:val="both"/>
        <w:rPr>
          <w:szCs w:val="20"/>
          <w:lang w:val="af-ZA"/>
        </w:rPr>
      </w:pPr>
    </w:p>
    <w:p w14:paraId="71C1B106" w14:textId="77777777" w:rsidR="003A707C" w:rsidRDefault="003A707C" w:rsidP="003A707C">
      <w:pPr>
        <w:pStyle w:val="BodyText"/>
        <w:jc w:val="center"/>
        <w:rPr>
          <w:rFonts w:cstheme="minorHAnsi"/>
          <w:b/>
          <w:bCs/>
        </w:rPr>
      </w:pPr>
      <w:r w:rsidRPr="009C7249">
        <w:rPr>
          <w:rFonts w:cstheme="minorHAnsi"/>
          <w:b/>
          <w:bCs/>
        </w:rPr>
        <w:t>UMASIPALA WASEGEORGE</w:t>
      </w:r>
    </w:p>
    <w:p w14:paraId="49BD9DEC" w14:textId="2EB1211A" w:rsidR="003A707C" w:rsidRDefault="003A707C" w:rsidP="003A707C">
      <w:pPr>
        <w:pStyle w:val="BodyText"/>
        <w:jc w:val="center"/>
        <w:rPr>
          <w:rFonts w:cstheme="minorHAnsi"/>
          <w:b/>
          <w:bCs/>
        </w:rPr>
      </w:pPr>
      <w:r w:rsidRPr="009C7249">
        <w:rPr>
          <w:rFonts w:cstheme="minorHAnsi"/>
          <w:b/>
          <w:bCs/>
        </w:rPr>
        <w:t>UPHUHLISO LWESICWANGCISO SOKUHLALA ABANTU.</w:t>
      </w:r>
    </w:p>
    <w:p w14:paraId="5C4FA7E7" w14:textId="77777777" w:rsidR="003A707C" w:rsidRPr="009C7249" w:rsidRDefault="003A707C" w:rsidP="003A707C">
      <w:pPr>
        <w:pStyle w:val="BodyText"/>
        <w:jc w:val="center"/>
        <w:rPr>
          <w:rFonts w:cstheme="minorHAnsi"/>
          <w:b/>
          <w:bCs/>
        </w:rPr>
      </w:pPr>
    </w:p>
    <w:p w14:paraId="1BD19FE2" w14:textId="77777777" w:rsidR="00204252" w:rsidRDefault="003A707C" w:rsidP="003A707C">
      <w:pPr>
        <w:pStyle w:val="BodyText"/>
        <w:jc w:val="both"/>
        <w:rPr>
          <w:szCs w:val="20"/>
          <w:lang w:val="af-ZA"/>
        </w:rPr>
      </w:pPr>
      <w:r w:rsidRPr="009C7249">
        <w:rPr>
          <w:szCs w:val="20"/>
          <w:lang w:val="af-ZA"/>
        </w:rPr>
        <w:t xml:space="preserve">Kwenziwa isaziso sokuba uMasipala waseGeorge ukwinkqubo yokuphuhlisa iSicwangciso sokuHlaliswa koLuntu esiZinzileyo (ShSP) ukukhokela uphuhliso lokuhlaliswa koluntu kummandla kamasipala waseGeorge. Uluntu luyamenywa ukuba luhlole uyilo lwe-SHSP yaseGeorge kwaye lungenise iinkcazo ezibhaliweyo malunga nesi sicwangciso kwiintsuku ezingama-30 ukusuka ngomhla wama-21 kuSeptemba 2022. </w:t>
      </w:r>
    </w:p>
    <w:p w14:paraId="1F6A04FE" w14:textId="77777777" w:rsidR="00204252" w:rsidRDefault="00204252" w:rsidP="003A707C">
      <w:pPr>
        <w:pStyle w:val="BodyText"/>
        <w:jc w:val="both"/>
        <w:rPr>
          <w:szCs w:val="20"/>
          <w:lang w:val="af-ZA"/>
        </w:rPr>
      </w:pPr>
    </w:p>
    <w:p w14:paraId="0A605123" w14:textId="53EF53AD" w:rsidR="003A707C" w:rsidRDefault="003A707C" w:rsidP="003A707C">
      <w:pPr>
        <w:pStyle w:val="BodyText"/>
        <w:jc w:val="both"/>
        <w:rPr>
          <w:szCs w:val="20"/>
          <w:lang w:val="af-ZA"/>
        </w:rPr>
      </w:pPr>
      <w:r w:rsidRPr="009C7249">
        <w:rPr>
          <w:szCs w:val="20"/>
          <w:lang w:val="af-ZA"/>
        </w:rPr>
        <w:t xml:space="preserve">Olu xwebhu lunokufunyanwa ngekhompyutha kwiwebhusayithi kaMasipala </w:t>
      </w:r>
      <w:hyperlink r:id="rId10" w:history="1">
        <w:r w:rsidRPr="00B205CE">
          <w:rPr>
            <w:rStyle w:val="Hyperlink"/>
            <w:rFonts w:cstheme="minorHAnsi"/>
            <w:szCs w:val="20"/>
          </w:rPr>
          <w:t>https://www.george.gov.za/planning-and-development-cat/public-notices/planning-and-development/</w:t>
        </w:r>
      </w:hyperlink>
      <w:r w:rsidRPr="009C7249">
        <w:rPr>
          <w:szCs w:val="20"/>
          <w:lang w:val="af-ZA"/>
        </w:rPr>
        <w:t>.</w:t>
      </w:r>
    </w:p>
    <w:p w14:paraId="44090200" w14:textId="77777777" w:rsidR="003A707C" w:rsidRPr="009C7249" w:rsidRDefault="003A707C" w:rsidP="003A707C">
      <w:pPr>
        <w:pStyle w:val="BodyText"/>
        <w:jc w:val="both"/>
        <w:rPr>
          <w:szCs w:val="20"/>
          <w:lang w:val="af-ZA"/>
        </w:rPr>
      </w:pPr>
    </w:p>
    <w:p w14:paraId="7255C00E" w14:textId="77777777" w:rsidR="00204252" w:rsidRDefault="003A707C" w:rsidP="003A707C">
      <w:pPr>
        <w:pStyle w:val="BodyText"/>
        <w:jc w:val="both"/>
        <w:rPr>
          <w:szCs w:val="20"/>
          <w:lang w:val="af-ZA"/>
        </w:rPr>
      </w:pPr>
      <w:r w:rsidRPr="009C7249">
        <w:rPr>
          <w:szCs w:val="20"/>
          <w:lang w:val="af-ZA"/>
        </w:rPr>
        <w:t xml:space="preserve">Naziphi na izimvo ezibhaliweyo mazingeniswe nge-imeyile apha efherandien@george.gov.za, kwithuba leentsuku ezingama-30 ukususela nge-21 Septemba 2022, kodwa ungadlulanga owe-21 Oktobha 2022. </w:t>
      </w:r>
    </w:p>
    <w:p w14:paraId="7FD6CF37" w14:textId="77777777" w:rsidR="00204252" w:rsidRDefault="00204252" w:rsidP="003A707C">
      <w:pPr>
        <w:pStyle w:val="BodyText"/>
        <w:jc w:val="both"/>
        <w:rPr>
          <w:szCs w:val="20"/>
          <w:lang w:val="af-ZA"/>
        </w:rPr>
      </w:pPr>
    </w:p>
    <w:p w14:paraId="2C155C7F" w14:textId="5EB5CF19" w:rsidR="003A707C" w:rsidRPr="009C7249" w:rsidRDefault="003A707C" w:rsidP="003A707C">
      <w:pPr>
        <w:pStyle w:val="BodyText"/>
        <w:jc w:val="both"/>
        <w:rPr>
          <w:szCs w:val="20"/>
          <w:lang w:val="af-ZA"/>
        </w:rPr>
      </w:pPr>
      <w:r w:rsidRPr="009C7249">
        <w:rPr>
          <w:szCs w:val="20"/>
          <w:lang w:val="af-ZA"/>
        </w:rPr>
        <w:t xml:space="preserve">Ngemibuzo qhagamshelana ne-Ofisi yoMlawuli wezokuHlaliswa koLuntu, uCwangciso. kunye noPhuhliso, </w:t>
      </w:r>
      <w:r w:rsidRPr="00204252">
        <w:rPr>
          <w:b/>
          <w:bCs/>
          <w:szCs w:val="20"/>
          <w:lang w:val="af-ZA"/>
        </w:rPr>
        <w:t xml:space="preserve">uNks Edwin Herandien kule nombolo (044) 801 9183 okanye i-imeyile ethi: </w:t>
      </w:r>
      <w:r w:rsidRPr="00D51F6E">
        <w:rPr>
          <w:b/>
          <w:bCs/>
          <w:color w:val="4F81BD" w:themeColor="accent1"/>
          <w:szCs w:val="20"/>
          <w:lang w:val="af-ZA"/>
        </w:rPr>
        <w:t>efherandien@george.gov.za</w:t>
      </w:r>
      <w:r w:rsidRPr="00204252">
        <w:rPr>
          <w:b/>
          <w:bCs/>
          <w:szCs w:val="20"/>
          <w:lang w:val="af-ZA"/>
        </w:rPr>
        <w:t xml:space="preserve"> ngamaxesha omsebenzi (ukusuka ngo-8h00 ukuya ku-16h00).</w:t>
      </w:r>
    </w:p>
    <w:p w14:paraId="36DF34AA" w14:textId="65B313CB" w:rsidR="00045BC4" w:rsidRDefault="00045BC4" w:rsidP="009D647A">
      <w:pPr>
        <w:jc w:val="both"/>
        <w:rPr>
          <w:sz w:val="16"/>
          <w:szCs w:val="16"/>
          <w:lang w:val="af-ZA"/>
        </w:rPr>
      </w:pPr>
    </w:p>
    <w:p w14:paraId="7BC1B799" w14:textId="7477B756" w:rsidR="003A707C" w:rsidRDefault="00B611F7" w:rsidP="009D647A">
      <w:pPr>
        <w:jc w:val="both"/>
        <w:rPr>
          <w:sz w:val="16"/>
          <w:szCs w:val="16"/>
          <w:lang w:val="af-ZA"/>
        </w:rPr>
      </w:pPr>
      <w:r>
        <w:rPr>
          <w:noProof/>
          <w:szCs w:val="20"/>
          <w:lang w:val="af-ZA"/>
        </w:rPr>
        <mc:AlternateContent>
          <mc:Choice Requires="wps">
            <w:drawing>
              <wp:anchor distT="0" distB="0" distL="114300" distR="114300" simplePos="0" relativeHeight="251662340" behindDoc="0" locked="0" layoutInCell="1" allowOverlap="1" wp14:anchorId="3395EC4D" wp14:editId="7DAC66E0">
                <wp:simplePos x="0" y="0"/>
                <wp:positionH relativeFrom="column">
                  <wp:align>left</wp:align>
                </wp:positionH>
                <wp:positionV relativeFrom="paragraph">
                  <wp:posOffset>116205</wp:posOffset>
                </wp:positionV>
                <wp:extent cx="5048250" cy="9525"/>
                <wp:effectExtent l="0" t="0" r="19050" b="28575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48250" cy="9525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75ADDD8" id="Straight Connector 14" o:spid="_x0000_s1026" style="position:absolute;z-index:251662340;visibility:visible;mso-wrap-style:square;mso-width-percent:0;mso-height-percent:0;mso-wrap-distance-left:9pt;mso-wrap-distance-top:0;mso-wrap-distance-right:9pt;mso-wrap-distance-bottom:0;mso-position-horizontal:left;mso-position-horizontal-relative:text;mso-position-vertical:absolute;mso-position-vertical-relative:text;mso-width-percent:0;mso-height-percent:0;mso-width-relative:margin;mso-height-relative:margin" from="0,9.15pt" to="397.5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"/>
            </w:pict>
          </mc:Fallback>
        </mc:AlternateContent>
      </w:r>
    </w:p>
    <w:p w14:paraId="02FEAB30" w14:textId="5C06304C" w:rsidR="003A707C" w:rsidRDefault="003A707C" w:rsidP="009D647A">
      <w:pPr>
        <w:jc w:val="both"/>
        <w:rPr>
          <w:sz w:val="16"/>
          <w:szCs w:val="16"/>
          <w:lang w:val="af-ZA"/>
        </w:rPr>
      </w:pPr>
    </w:p>
    <w:p w14:paraId="5A778288" w14:textId="35D78308" w:rsidR="003A707C" w:rsidRDefault="003A707C" w:rsidP="009D647A">
      <w:pPr>
        <w:jc w:val="both"/>
        <w:rPr>
          <w:sz w:val="16"/>
          <w:szCs w:val="16"/>
          <w:lang w:val="af-ZA"/>
        </w:rPr>
      </w:pPr>
    </w:p>
    <w:p w14:paraId="27CAABC4" w14:textId="252C3A39" w:rsidR="003A707C" w:rsidRDefault="003A707C" w:rsidP="009D647A">
      <w:pPr>
        <w:jc w:val="both"/>
        <w:rPr>
          <w:sz w:val="16"/>
          <w:szCs w:val="16"/>
          <w:lang w:val="af-ZA"/>
        </w:rPr>
      </w:pPr>
    </w:p>
    <w:p w14:paraId="2CC26324" w14:textId="38622C07" w:rsidR="003A707C" w:rsidRDefault="003A707C" w:rsidP="009D647A">
      <w:pPr>
        <w:jc w:val="both"/>
        <w:rPr>
          <w:sz w:val="16"/>
          <w:szCs w:val="16"/>
          <w:lang w:val="af-ZA"/>
        </w:rPr>
      </w:pPr>
    </w:p>
    <w:p w14:paraId="293FDB1E" w14:textId="11C5C7D2" w:rsidR="003A707C" w:rsidRDefault="003A707C" w:rsidP="009D647A">
      <w:pPr>
        <w:jc w:val="both"/>
        <w:rPr>
          <w:sz w:val="16"/>
          <w:szCs w:val="16"/>
          <w:lang w:val="af-ZA"/>
        </w:rPr>
      </w:pPr>
    </w:p>
    <w:p w14:paraId="6B8F866C" w14:textId="7C24D3D8" w:rsidR="003A707C" w:rsidRDefault="003A707C" w:rsidP="009D647A">
      <w:pPr>
        <w:jc w:val="both"/>
        <w:rPr>
          <w:sz w:val="16"/>
          <w:szCs w:val="16"/>
          <w:lang w:val="af-ZA"/>
        </w:rPr>
      </w:pPr>
    </w:p>
    <w:p w14:paraId="2BDFF3FD" w14:textId="49A007C0" w:rsidR="003A707C" w:rsidRDefault="003A707C" w:rsidP="009D647A">
      <w:pPr>
        <w:jc w:val="both"/>
        <w:rPr>
          <w:sz w:val="16"/>
          <w:szCs w:val="16"/>
          <w:lang w:val="af-ZA"/>
        </w:rPr>
      </w:pPr>
    </w:p>
    <w:p w14:paraId="1B563E99" w14:textId="56AC31FF" w:rsidR="003A707C" w:rsidRDefault="003A707C" w:rsidP="009D647A">
      <w:pPr>
        <w:jc w:val="both"/>
        <w:rPr>
          <w:sz w:val="16"/>
          <w:szCs w:val="16"/>
          <w:lang w:val="af-ZA"/>
        </w:rPr>
      </w:pPr>
    </w:p>
    <w:p w14:paraId="2706E93E" w14:textId="4F2EAEB0" w:rsidR="003A707C" w:rsidRDefault="003A707C" w:rsidP="009D647A">
      <w:pPr>
        <w:jc w:val="both"/>
        <w:rPr>
          <w:sz w:val="16"/>
          <w:szCs w:val="16"/>
          <w:lang w:val="af-ZA"/>
        </w:rPr>
      </w:pPr>
    </w:p>
    <w:p w14:paraId="4CF0747F" w14:textId="3FB20ED1" w:rsidR="003A707C" w:rsidRDefault="003A707C" w:rsidP="009D647A">
      <w:pPr>
        <w:jc w:val="both"/>
        <w:rPr>
          <w:sz w:val="16"/>
          <w:szCs w:val="16"/>
          <w:lang w:val="af-ZA"/>
        </w:rPr>
      </w:pPr>
    </w:p>
    <w:p w14:paraId="2CEF4A3C" w14:textId="72FF9F42" w:rsidR="003A707C" w:rsidRDefault="003A707C" w:rsidP="009D647A">
      <w:pPr>
        <w:jc w:val="both"/>
        <w:rPr>
          <w:sz w:val="16"/>
          <w:szCs w:val="16"/>
          <w:lang w:val="af-ZA"/>
        </w:rPr>
      </w:pPr>
    </w:p>
    <w:p w14:paraId="538DA169" w14:textId="7B760B7D" w:rsidR="003A707C" w:rsidRDefault="003A707C" w:rsidP="009D647A">
      <w:pPr>
        <w:jc w:val="both"/>
        <w:rPr>
          <w:sz w:val="16"/>
          <w:szCs w:val="16"/>
          <w:lang w:val="af-ZA"/>
        </w:rPr>
      </w:pPr>
    </w:p>
    <w:p w14:paraId="7AA3AC26" w14:textId="741023D0" w:rsidR="003A707C" w:rsidRDefault="003A707C" w:rsidP="009D647A">
      <w:pPr>
        <w:jc w:val="both"/>
        <w:rPr>
          <w:sz w:val="16"/>
          <w:szCs w:val="16"/>
          <w:lang w:val="af-ZA"/>
        </w:rPr>
      </w:pPr>
    </w:p>
    <w:p w14:paraId="2A3AE610" w14:textId="3098C543" w:rsidR="003A707C" w:rsidRDefault="003A707C" w:rsidP="009D647A">
      <w:pPr>
        <w:jc w:val="both"/>
        <w:rPr>
          <w:sz w:val="16"/>
          <w:szCs w:val="16"/>
          <w:lang w:val="af-ZA"/>
        </w:rPr>
      </w:pPr>
    </w:p>
    <w:p w14:paraId="6FD45FD2" w14:textId="416CFC3E" w:rsidR="003A707C" w:rsidRDefault="003A707C" w:rsidP="009D647A">
      <w:pPr>
        <w:jc w:val="both"/>
        <w:rPr>
          <w:sz w:val="16"/>
          <w:szCs w:val="16"/>
          <w:lang w:val="af-ZA"/>
        </w:rPr>
      </w:pPr>
    </w:p>
    <w:p w14:paraId="0D15A13B" w14:textId="11D70B95" w:rsidR="003A707C" w:rsidRDefault="003A707C" w:rsidP="009D647A">
      <w:pPr>
        <w:jc w:val="both"/>
        <w:rPr>
          <w:sz w:val="16"/>
          <w:szCs w:val="16"/>
          <w:lang w:val="af-ZA"/>
        </w:rPr>
      </w:pPr>
    </w:p>
    <w:p w14:paraId="01E420FC" w14:textId="27D20C76" w:rsidR="003A707C" w:rsidRDefault="003A707C" w:rsidP="009D647A">
      <w:pPr>
        <w:jc w:val="both"/>
        <w:rPr>
          <w:sz w:val="16"/>
          <w:szCs w:val="16"/>
          <w:lang w:val="af-ZA"/>
        </w:rPr>
      </w:pPr>
    </w:p>
    <w:p w14:paraId="4034C517" w14:textId="4379D301" w:rsidR="003A707C" w:rsidRDefault="003A707C" w:rsidP="009D647A">
      <w:pPr>
        <w:jc w:val="both"/>
        <w:rPr>
          <w:sz w:val="16"/>
          <w:szCs w:val="16"/>
          <w:lang w:val="af-ZA"/>
        </w:rPr>
      </w:pPr>
    </w:p>
    <w:p w14:paraId="33A0AA6D" w14:textId="77777777" w:rsidR="003A707C" w:rsidRPr="009300D2" w:rsidRDefault="003A707C" w:rsidP="009D647A">
      <w:pPr>
        <w:jc w:val="both"/>
        <w:rPr>
          <w:sz w:val="16"/>
          <w:szCs w:val="16"/>
          <w:lang w:val="af-ZA"/>
        </w:rPr>
      </w:pPr>
    </w:p>
    <w:p w14:paraId="0ECCD0C9" w14:textId="77777777" w:rsidR="00C10601" w:rsidRPr="009300D2" w:rsidRDefault="00C10601" w:rsidP="00C10601">
      <w:pPr>
        <w:pStyle w:val="ListParagraph"/>
        <w:ind w:left="709"/>
        <w:jc w:val="both"/>
        <w:rPr>
          <w:b/>
          <w:i/>
          <w:sz w:val="16"/>
          <w:szCs w:val="16"/>
          <w:lang w:val="af-ZA"/>
        </w:rPr>
      </w:pPr>
    </w:p>
    <w:p w14:paraId="589C1922" w14:textId="77777777" w:rsidR="00045BC4" w:rsidRPr="009300D2" w:rsidRDefault="00045BC4" w:rsidP="00C10601">
      <w:pPr>
        <w:pStyle w:val="ListParagraph"/>
        <w:ind w:left="709"/>
        <w:jc w:val="both"/>
        <w:rPr>
          <w:b/>
          <w:i/>
          <w:sz w:val="16"/>
          <w:szCs w:val="16"/>
          <w:lang w:val="af-ZA"/>
        </w:rPr>
      </w:pPr>
    </w:p>
    <w:p w14:paraId="1752A1FD" w14:textId="1D8E8D58" w:rsidR="009D647A" w:rsidRDefault="009D647A" w:rsidP="00EB4BD5">
      <w:pPr>
        <w:jc w:val="both"/>
        <w:rPr>
          <w:bCs/>
          <w:iCs/>
          <w:sz w:val="18"/>
          <w:szCs w:val="18"/>
          <w:lang w:val="af-ZA"/>
        </w:rPr>
        <w:sectPr w:rsidR="009D647A" w:rsidSect="009D647A">
          <w:type w:val="continuous"/>
          <w:pgSz w:w="16840" w:h="11910" w:orient="landscape"/>
          <w:pgMar w:top="0" w:right="360" w:bottom="0" w:left="340" w:header="720" w:footer="720" w:gutter="0"/>
          <w:cols w:num="2" w:space="720" w:equalWidth="0">
            <w:col w:w="7789" w:space="487"/>
            <w:col w:w="7864"/>
          </w:cols>
        </w:sectPr>
      </w:pPr>
    </w:p>
    <w:p w14:paraId="5305C881" w14:textId="059EDE0B" w:rsidR="003876CD" w:rsidRPr="00AD3DF1" w:rsidRDefault="003876CD" w:rsidP="003A707C">
      <w:pPr>
        <w:jc w:val="center"/>
        <w:rPr>
          <w:bCs/>
          <w:iCs/>
          <w:sz w:val="18"/>
          <w:szCs w:val="18"/>
          <w:lang w:val="af-ZA"/>
        </w:rPr>
      </w:pPr>
    </w:p>
    <w:sectPr w:rsidR="003876CD" w:rsidRPr="00AD3DF1">
      <w:type w:val="continuous"/>
      <w:pgSz w:w="16840" w:h="11910" w:orient="landscape"/>
      <w:pgMar w:top="0" w:right="360" w:bottom="0" w:left="340" w:header="720" w:footer="720" w:gutter="0"/>
      <w:cols w:num="2" w:space="720" w:equalWidth="0">
        <w:col w:w="7789" w:space="487"/>
        <w:col w:w="7864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00025C"/>
    <w:multiLevelType w:val="hybridMultilevel"/>
    <w:tmpl w:val="114E628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8401DD"/>
    <w:multiLevelType w:val="hybridMultilevel"/>
    <w:tmpl w:val="5FAA85D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6CC111D"/>
    <w:multiLevelType w:val="hybridMultilevel"/>
    <w:tmpl w:val="5B96E94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BC0BAD"/>
    <w:multiLevelType w:val="hybridMultilevel"/>
    <w:tmpl w:val="28C0BE5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B422A3"/>
    <w:multiLevelType w:val="hybridMultilevel"/>
    <w:tmpl w:val="E6D8757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747FAC"/>
    <w:multiLevelType w:val="hybridMultilevel"/>
    <w:tmpl w:val="B13019C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4569175">
    <w:abstractNumId w:val="5"/>
  </w:num>
  <w:num w:numId="2" w16cid:durableId="1280844184">
    <w:abstractNumId w:val="3"/>
  </w:num>
  <w:num w:numId="3" w16cid:durableId="646208042">
    <w:abstractNumId w:val="4"/>
  </w:num>
  <w:num w:numId="4" w16cid:durableId="1836219346">
    <w:abstractNumId w:val="2"/>
  </w:num>
  <w:num w:numId="5" w16cid:durableId="1227229476">
    <w:abstractNumId w:val="1"/>
  </w:num>
  <w:num w:numId="6" w16cid:durableId="64887764">
    <w:abstractNumId w:val="2"/>
  </w:num>
  <w:num w:numId="7" w16cid:durableId="89008257">
    <w:abstractNumId w:val="1"/>
  </w:num>
  <w:num w:numId="8" w16cid:durableId="5369691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MTc0NDAxtLQ0MjNT0lEKTi0uzszPAykwNKgFAMgzGqAtAAAA"/>
  </w:docVars>
  <w:rsids>
    <w:rsidRoot w:val="00175FFA"/>
    <w:rsid w:val="00041554"/>
    <w:rsid w:val="00045BC4"/>
    <w:rsid w:val="00052BCD"/>
    <w:rsid w:val="0006376D"/>
    <w:rsid w:val="000B0171"/>
    <w:rsid w:val="000B7105"/>
    <w:rsid w:val="000C2C25"/>
    <w:rsid w:val="000F2F6B"/>
    <w:rsid w:val="00120C6C"/>
    <w:rsid w:val="0013488B"/>
    <w:rsid w:val="00146AFB"/>
    <w:rsid w:val="001503B4"/>
    <w:rsid w:val="00175FFA"/>
    <w:rsid w:val="001B00F6"/>
    <w:rsid w:val="001D2CAE"/>
    <w:rsid w:val="00204252"/>
    <w:rsid w:val="0022453D"/>
    <w:rsid w:val="002654B9"/>
    <w:rsid w:val="002678AC"/>
    <w:rsid w:val="00285F39"/>
    <w:rsid w:val="002865B9"/>
    <w:rsid w:val="002D01C7"/>
    <w:rsid w:val="002E473D"/>
    <w:rsid w:val="002E63D4"/>
    <w:rsid w:val="002E7F09"/>
    <w:rsid w:val="00316212"/>
    <w:rsid w:val="003172DC"/>
    <w:rsid w:val="003376BF"/>
    <w:rsid w:val="0034497C"/>
    <w:rsid w:val="00356ADF"/>
    <w:rsid w:val="0037514E"/>
    <w:rsid w:val="003876CD"/>
    <w:rsid w:val="003A2E92"/>
    <w:rsid w:val="003A707C"/>
    <w:rsid w:val="003B483E"/>
    <w:rsid w:val="003C5204"/>
    <w:rsid w:val="003E4CBB"/>
    <w:rsid w:val="00405C53"/>
    <w:rsid w:val="0040738A"/>
    <w:rsid w:val="00442BD7"/>
    <w:rsid w:val="004515B6"/>
    <w:rsid w:val="004570A7"/>
    <w:rsid w:val="00476A0E"/>
    <w:rsid w:val="00495266"/>
    <w:rsid w:val="00506FF3"/>
    <w:rsid w:val="00521D0A"/>
    <w:rsid w:val="0058108E"/>
    <w:rsid w:val="005D6647"/>
    <w:rsid w:val="005E0768"/>
    <w:rsid w:val="005F5031"/>
    <w:rsid w:val="00613B15"/>
    <w:rsid w:val="006304CD"/>
    <w:rsid w:val="00687FD6"/>
    <w:rsid w:val="006B1F63"/>
    <w:rsid w:val="006E2D71"/>
    <w:rsid w:val="00703C5B"/>
    <w:rsid w:val="00723C29"/>
    <w:rsid w:val="00746FC9"/>
    <w:rsid w:val="007709B6"/>
    <w:rsid w:val="007A0D52"/>
    <w:rsid w:val="007A4FC5"/>
    <w:rsid w:val="007B0A49"/>
    <w:rsid w:val="007B3552"/>
    <w:rsid w:val="007C6A67"/>
    <w:rsid w:val="007D72AD"/>
    <w:rsid w:val="007F00CE"/>
    <w:rsid w:val="007F5750"/>
    <w:rsid w:val="0082433A"/>
    <w:rsid w:val="00855596"/>
    <w:rsid w:val="008844AD"/>
    <w:rsid w:val="00885A9A"/>
    <w:rsid w:val="009300D2"/>
    <w:rsid w:val="00930A3D"/>
    <w:rsid w:val="009310E9"/>
    <w:rsid w:val="00933E3B"/>
    <w:rsid w:val="009A3688"/>
    <w:rsid w:val="009B15AC"/>
    <w:rsid w:val="009B4771"/>
    <w:rsid w:val="009C58A1"/>
    <w:rsid w:val="009D2CE0"/>
    <w:rsid w:val="009D647A"/>
    <w:rsid w:val="00A8286F"/>
    <w:rsid w:val="00AD3DF1"/>
    <w:rsid w:val="00B50B8B"/>
    <w:rsid w:val="00B611F7"/>
    <w:rsid w:val="00B826BD"/>
    <w:rsid w:val="00B91968"/>
    <w:rsid w:val="00BD2BB1"/>
    <w:rsid w:val="00BD7764"/>
    <w:rsid w:val="00C10601"/>
    <w:rsid w:val="00C12324"/>
    <w:rsid w:val="00C33205"/>
    <w:rsid w:val="00C72ADB"/>
    <w:rsid w:val="00C8077C"/>
    <w:rsid w:val="00C8474C"/>
    <w:rsid w:val="00C857E4"/>
    <w:rsid w:val="00CE00C6"/>
    <w:rsid w:val="00D105A5"/>
    <w:rsid w:val="00D22D56"/>
    <w:rsid w:val="00D51F6E"/>
    <w:rsid w:val="00D57F8A"/>
    <w:rsid w:val="00D60180"/>
    <w:rsid w:val="00D84ED0"/>
    <w:rsid w:val="00DC1E20"/>
    <w:rsid w:val="00DC54CD"/>
    <w:rsid w:val="00DC69E8"/>
    <w:rsid w:val="00DD09D4"/>
    <w:rsid w:val="00DE0900"/>
    <w:rsid w:val="00DE7165"/>
    <w:rsid w:val="00E83107"/>
    <w:rsid w:val="00EA679D"/>
    <w:rsid w:val="00EB4BD5"/>
    <w:rsid w:val="00EE6C33"/>
    <w:rsid w:val="00EF2ED9"/>
    <w:rsid w:val="00EF3092"/>
    <w:rsid w:val="00F11A57"/>
    <w:rsid w:val="00F20BE2"/>
    <w:rsid w:val="00F26B7F"/>
    <w:rsid w:val="00F54C18"/>
    <w:rsid w:val="00F76EEB"/>
    <w:rsid w:val="00F81B6B"/>
    <w:rsid w:val="00FD0A6C"/>
    <w:rsid w:val="00FE74B7"/>
    <w:rsid w:val="00FE7DFE"/>
    <w:rsid w:val="00FF0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7AC8D44"/>
  <w14:defaultImageDpi w14:val="0"/>
  <w15:docId w15:val="{FD9DC220-96AA-465F-84D1-F23D724CB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ZA" w:eastAsia="en-Z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" w:qFormat="1"/>
    <w:lsdException w:name="Default Paragraph Font" w:semiHidden="1" w:uiPriority="1" w:unhideWhenUsed="1"/>
    <w:lsdException w:name="Body Text" w:semiHidden="1" w:uiPriority="1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ascii="Arial" w:hAnsi="Arial" w:cs="Arial"/>
    </w:rPr>
  </w:style>
  <w:style w:type="paragraph" w:styleId="Title">
    <w:name w:val="Title"/>
    <w:basedOn w:val="Normal"/>
    <w:next w:val="Normal"/>
    <w:link w:val="TitleChar"/>
    <w:uiPriority w:val="1"/>
    <w:qFormat/>
    <w:pPr>
      <w:spacing w:line="673" w:lineRule="exact"/>
      <w:ind w:left="112"/>
    </w:pPr>
    <w:rPr>
      <w:b/>
      <w:bCs/>
      <w:sz w:val="61"/>
      <w:szCs w:val="61"/>
    </w:rPr>
  </w:style>
  <w:style w:type="character" w:customStyle="1" w:styleId="TitleChar">
    <w:name w:val="Title Char"/>
    <w:basedOn w:val="DefaultParagraphFont"/>
    <w:link w:val="Title"/>
    <w:uiPriority w:val="10"/>
    <w:locked/>
    <w:rPr>
      <w:rFonts w:asciiTheme="majorHAnsi" w:eastAsiaTheme="majorEastAsia" w:hAnsiTheme="majorHAnsi" w:cs="Times New Roman"/>
      <w:b/>
      <w:bCs/>
      <w:kern w:val="28"/>
      <w:sz w:val="32"/>
      <w:szCs w:val="32"/>
    </w:rPr>
  </w:style>
  <w:style w:type="paragraph" w:styleId="ListParagraph">
    <w:name w:val="List Paragraph"/>
    <w:basedOn w:val="Normal"/>
    <w:uiPriority w:val="34"/>
    <w:qFormat/>
    <w:rPr>
      <w:rFonts w:ascii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Pr>
      <w:sz w:val="24"/>
      <w:szCs w:val="24"/>
    </w:rPr>
  </w:style>
  <w:style w:type="table" w:styleId="TableGrid">
    <w:name w:val="Table Grid"/>
    <w:basedOn w:val="TableNormal"/>
    <w:uiPriority w:val="59"/>
    <w:rsid w:val="00175F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F11A57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6B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rsid w:val="00F54C1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96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7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eorge.gov.za/planning-and-development-cat/public-notices/planning-and-development/" TargetMode="External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s://www.george.gov.za/planning-and-development-cat/public-notices/planning-and-development/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george.gov.za/planning-and-development-cat/public-notices/planning-and-developmen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E5FC71579E64419C59658CAFEF7F1F" ma:contentTypeVersion="13" ma:contentTypeDescription="Create a new document." ma:contentTypeScope="" ma:versionID="2010e8638cffd788b9d4d049e021b67b">
  <xsd:schema xmlns:xsd="http://www.w3.org/2001/XMLSchema" xmlns:xs="http://www.w3.org/2001/XMLSchema" xmlns:p="http://schemas.microsoft.com/office/2006/metadata/properties" xmlns:ns2="30e0a62f-b9f7-4a49-8d01-ebecbbe1396a" xmlns:ns3="c498239b-414a-4271-9e67-dfe1517801bf" targetNamespace="http://schemas.microsoft.com/office/2006/metadata/properties" ma:root="true" ma:fieldsID="b765ff5c27447c446251cc478c0b2cca" ns2:_="" ns3:_="">
    <xsd:import namespace="30e0a62f-b9f7-4a49-8d01-ebecbbe1396a"/>
    <xsd:import namespace="c498239b-414a-4271-9e67-dfe1517801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e0a62f-b9f7-4a49-8d01-ebecbbe139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22710c1-1c51-4915-a13f-f092250d5f5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98239b-414a-4271-9e67-dfe1517801b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8313783c-4d1d-43a2-9a3f-d8496b02fd1b}" ma:internalName="TaxCatchAll" ma:showField="CatchAllData" ma:web="c498239b-414a-4271-9e67-dfe1517801b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BFF1252-6DDB-49F2-87B6-AB1D8F1971C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3743A9D-A59F-4A82-A090-88EAF4FFD3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e0a62f-b9f7-4a49-8d01-ebecbbe1396a"/>
    <ds:schemaRef ds:uri="c498239b-414a-4271-9e67-dfe1517801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27</Words>
  <Characters>300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ANE HUYSER</dc:creator>
  <cp:keywords/>
  <dc:description/>
  <cp:lastModifiedBy>Corlize Bester</cp:lastModifiedBy>
  <cp:revision>2</cp:revision>
  <cp:lastPrinted>2022-01-21T08:34:00Z</cp:lastPrinted>
  <dcterms:created xsi:type="dcterms:W3CDTF">2022-09-16T11:00:00Z</dcterms:created>
  <dcterms:modified xsi:type="dcterms:W3CDTF">2022-09-16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Adobe InDesign 16.1 (Windows)</vt:lpwstr>
  </property>
</Properties>
</file>